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9C8744" w14:textId="4EE15201" w:rsidR="006E2EA2" w:rsidRPr="000F759D" w:rsidRDefault="000C43D6" w:rsidP="00F471A1">
      <w:pPr>
        <w:spacing w:line="480" w:lineRule="auto"/>
        <w:rPr>
          <w:i/>
        </w:rPr>
      </w:pPr>
      <w:r w:rsidRPr="000F759D">
        <w:t xml:space="preserve">RUNNING </w:t>
      </w:r>
      <w:r w:rsidR="006E2EA2" w:rsidRPr="000F759D">
        <w:t xml:space="preserve">HEAD: </w:t>
      </w:r>
      <w:r w:rsidR="005B138E">
        <w:t>TEAM CONFLICT</w:t>
      </w:r>
    </w:p>
    <w:p w14:paraId="4CFE183D" w14:textId="77777777" w:rsidR="006E2EA2" w:rsidRPr="000F759D" w:rsidRDefault="006E2EA2" w:rsidP="00F471A1">
      <w:pPr>
        <w:spacing w:line="480" w:lineRule="auto"/>
      </w:pPr>
    </w:p>
    <w:p w14:paraId="4AF4C283" w14:textId="77777777" w:rsidR="006E2EA2" w:rsidRPr="000F759D" w:rsidRDefault="006E2EA2" w:rsidP="00F471A1">
      <w:pPr>
        <w:spacing w:line="480" w:lineRule="auto"/>
      </w:pPr>
    </w:p>
    <w:p w14:paraId="2AD6FA13" w14:textId="77777777" w:rsidR="006E2EA2" w:rsidRPr="000F759D" w:rsidRDefault="006E2EA2" w:rsidP="00F471A1">
      <w:pPr>
        <w:spacing w:line="480" w:lineRule="auto"/>
      </w:pPr>
    </w:p>
    <w:p w14:paraId="1444869E" w14:textId="77777777" w:rsidR="006E2EA2" w:rsidRPr="000F759D" w:rsidRDefault="006E2EA2" w:rsidP="00F471A1">
      <w:pPr>
        <w:spacing w:line="480" w:lineRule="auto"/>
      </w:pPr>
    </w:p>
    <w:p w14:paraId="23ED1B77" w14:textId="77777777" w:rsidR="006E2EA2" w:rsidRPr="000F759D" w:rsidRDefault="006E2EA2" w:rsidP="00F471A1">
      <w:pPr>
        <w:spacing w:line="480" w:lineRule="auto"/>
      </w:pPr>
    </w:p>
    <w:p w14:paraId="5A436352" w14:textId="77777777" w:rsidR="006E2EA2" w:rsidRPr="000F759D" w:rsidRDefault="006E2EA2" w:rsidP="00F471A1">
      <w:pPr>
        <w:spacing w:line="480" w:lineRule="auto"/>
      </w:pPr>
    </w:p>
    <w:p w14:paraId="66461861" w14:textId="77777777" w:rsidR="007838B8" w:rsidRPr="000F759D" w:rsidRDefault="007838B8" w:rsidP="00F471A1">
      <w:pPr>
        <w:spacing w:line="480" w:lineRule="auto"/>
      </w:pPr>
    </w:p>
    <w:p w14:paraId="2A22280B" w14:textId="77777777" w:rsidR="006E2EA2" w:rsidRPr="000F759D" w:rsidRDefault="006E2EA2" w:rsidP="00F471A1">
      <w:pPr>
        <w:spacing w:line="480" w:lineRule="auto"/>
      </w:pPr>
    </w:p>
    <w:p w14:paraId="7B66E990" w14:textId="77777777" w:rsidR="006E2EA2" w:rsidRPr="000F759D" w:rsidRDefault="006E2EA2" w:rsidP="00F471A1">
      <w:pPr>
        <w:spacing w:line="480" w:lineRule="auto"/>
      </w:pPr>
    </w:p>
    <w:p w14:paraId="361B22AA" w14:textId="25828992" w:rsidR="00272A4E" w:rsidRDefault="00121785" w:rsidP="00F471A1">
      <w:pPr>
        <w:tabs>
          <w:tab w:val="left" w:pos="4136"/>
        </w:tabs>
        <w:spacing w:line="480" w:lineRule="auto"/>
        <w:jc w:val="center"/>
      </w:pPr>
      <w:r>
        <w:t>Team Conflict Dynamic Model and Project Success</w:t>
      </w:r>
    </w:p>
    <w:p w14:paraId="4A0D9638" w14:textId="79359F0E" w:rsidR="006E2EA2" w:rsidRPr="000F759D" w:rsidRDefault="001D134A" w:rsidP="00F471A1">
      <w:pPr>
        <w:tabs>
          <w:tab w:val="left" w:pos="4136"/>
        </w:tabs>
        <w:spacing w:line="480" w:lineRule="auto"/>
        <w:jc w:val="center"/>
      </w:pPr>
      <w:r w:rsidRPr="000F759D">
        <w:t xml:space="preserve"> </w:t>
      </w:r>
      <w:r w:rsidR="005960B7">
        <w:t>[Name of Student]</w:t>
      </w:r>
    </w:p>
    <w:p w14:paraId="0648C09B" w14:textId="77777777" w:rsidR="006E2EA2" w:rsidRPr="000F759D" w:rsidRDefault="006E2EA2" w:rsidP="00F471A1">
      <w:pPr>
        <w:tabs>
          <w:tab w:val="left" w:pos="4136"/>
        </w:tabs>
        <w:spacing w:line="480" w:lineRule="auto"/>
        <w:jc w:val="center"/>
      </w:pPr>
      <w:r w:rsidRPr="000F759D">
        <w:t>[Name of the Institution]</w:t>
      </w:r>
    </w:p>
    <w:p w14:paraId="3011C11E" w14:textId="2988C0C5" w:rsidR="000F759D" w:rsidRPr="000F759D" w:rsidRDefault="000F759D" w:rsidP="009035AA">
      <w:pPr>
        <w:pStyle w:val="Title"/>
      </w:pPr>
      <w:r>
        <w:br w:type="page"/>
      </w:r>
      <w:r w:rsidR="00394BAB">
        <w:lastRenderedPageBreak/>
        <w:t xml:space="preserve">Team </w:t>
      </w:r>
      <w:r w:rsidR="00D456AD">
        <w:t>Conflict Dynamic Model and Project Success</w:t>
      </w:r>
    </w:p>
    <w:p w14:paraId="342A6854" w14:textId="77777777" w:rsidR="009E40B5" w:rsidRDefault="009E40B5" w:rsidP="00F471A1">
      <w:pPr>
        <w:spacing w:line="480" w:lineRule="auto"/>
        <w:rPr>
          <w:b/>
          <w:i/>
        </w:rPr>
      </w:pPr>
    </w:p>
    <w:p w14:paraId="59F11C7B" w14:textId="49461887" w:rsidR="003960FC" w:rsidRDefault="000F759D" w:rsidP="009E40B5">
      <w:pPr>
        <w:pStyle w:val="Heading1"/>
      </w:pPr>
      <w:r w:rsidRPr="009E40B5">
        <w:t>Introduction</w:t>
      </w:r>
    </w:p>
    <w:p w14:paraId="2127D20E" w14:textId="11B1C0F5" w:rsidR="007A43BF" w:rsidRPr="007A43BF" w:rsidRDefault="007A43BF" w:rsidP="007A43BF">
      <w:pPr>
        <w:spacing w:line="480" w:lineRule="auto"/>
      </w:pPr>
      <w:r>
        <w:tab/>
      </w:r>
      <w:r w:rsidR="00253F87">
        <w:t>Establishment of a conflict is a</w:t>
      </w:r>
      <w:r>
        <w:t xml:space="preserve"> mandatory part of the functioning of the teams and groups.</w:t>
      </w:r>
      <w:r w:rsidR="00753DD5">
        <w:t xml:space="preserve"> It is essential for the team managers to timely identify the entire risk of different </w:t>
      </w:r>
      <w:r w:rsidR="00253F87">
        <w:t>conflicts</w:t>
      </w:r>
      <w:r w:rsidR="00753DD5">
        <w:t xml:space="preserve"> and adopt necessary practical measures accordingly. </w:t>
      </w:r>
      <w:r w:rsidR="00253F87">
        <w:t>Creation of c</w:t>
      </w:r>
      <w:r w:rsidR="00D64648">
        <w:t xml:space="preserve">onflict is </w:t>
      </w:r>
      <w:r w:rsidR="00253F87">
        <w:t xml:space="preserve">more likely </w:t>
      </w:r>
      <w:r w:rsidR="00D64648">
        <w:t xml:space="preserve">in </w:t>
      </w:r>
      <w:r w:rsidR="00253F87">
        <w:t>team-oriented project be</w:t>
      </w:r>
      <w:r w:rsidR="00D64648">
        <w:t>cause different people work together</w:t>
      </w:r>
      <w:r w:rsidR="00622B14">
        <w:t xml:space="preserve"> for </w:t>
      </w:r>
      <w:r w:rsidR="00F72D91">
        <w:t>a</w:t>
      </w:r>
      <w:r w:rsidR="00622B14">
        <w:t xml:space="preserve"> single objective. </w:t>
      </w:r>
      <w:r w:rsidR="0029334F">
        <w:t xml:space="preserve">Undoubtedly, </w:t>
      </w:r>
      <w:r w:rsidR="00694CEF">
        <w:t xml:space="preserve">improper handling of </w:t>
      </w:r>
      <w:r w:rsidR="00F72D91">
        <w:t xml:space="preserve">a </w:t>
      </w:r>
      <w:r w:rsidR="00694CEF">
        <w:t>difference of opinion eventually cause</w:t>
      </w:r>
      <w:r w:rsidR="00F72D91">
        <w:t>s</w:t>
      </w:r>
      <w:r w:rsidR="00694CEF">
        <w:t xml:space="preserve"> conflict in teams. </w:t>
      </w:r>
      <w:r w:rsidR="00FE64A6">
        <w:t xml:space="preserve">There is </w:t>
      </w:r>
      <w:r w:rsidR="00F72D91">
        <w:t xml:space="preserve">a </w:t>
      </w:r>
      <w:r w:rsidR="00FE64A6">
        <w:t xml:space="preserve">need </w:t>
      </w:r>
      <w:r w:rsidR="00253F87">
        <w:t>to identify</w:t>
      </w:r>
      <w:r w:rsidR="00FE64A6">
        <w:t xml:space="preserve"> causes of various types of team conflicts and find out better solutions to ensure the success of the project in the end. </w:t>
      </w:r>
      <w:r w:rsidR="00313065">
        <w:t xml:space="preserve">Ideological differences are the reality of the project teams that can never be fully avoided due to the difference </w:t>
      </w:r>
      <w:r w:rsidR="00F72D91">
        <w:t>in</w:t>
      </w:r>
      <w:r w:rsidR="00313065">
        <w:t xml:space="preserve"> human nature. On the other hand, constructive </w:t>
      </w:r>
      <w:r w:rsidR="00253F87">
        <w:t>conflict</w:t>
      </w:r>
      <w:r w:rsidR="007A41CD">
        <w:t xml:space="preserve"> are established as necessary aspects to ensure the successful and emergent paradigm of the group project. </w:t>
      </w:r>
      <w:r w:rsidR="005519D1">
        <w:t xml:space="preserve">There are many former research studies </w:t>
      </w:r>
      <w:r w:rsidR="00C7599A">
        <w:t xml:space="preserve">who have </w:t>
      </w:r>
      <w:r w:rsidR="00F72D91">
        <w:t xml:space="preserve">a </w:t>
      </w:r>
      <w:r w:rsidR="00C7599A">
        <w:t xml:space="preserve">consensus that it is mandatory for the team manager as the leader to </w:t>
      </w:r>
      <w:r w:rsidR="005573D6">
        <w:t xml:space="preserve">offer </w:t>
      </w:r>
      <w:r w:rsidR="00F72D91">
        <w:t xml:space="preserve">a </w:t>
      </w:r>
      <w:r w:rsidR="005573D6">
        <w:t xml:space="preserve">better collaborative environment to all the project members to minimise the risks of </w:t>
      </w:r>
      <w:r w:rsidR="008020D2">
        <w:t xml:space="preserve">destructive conflicts. </w:t>
      </w:r>
      <w:r w:rsidR="00BE61AE">
        <w:t xml:space="preserve">It is also essential to mention that there is </w:t>
      </w:r>
      <w:r w:rsidR="00F72D91">
        <w:t xml:space="preserve">the </w:t>
      </w:r>
      <w:r w:rsidR="00BE61AE">
        <w:t xml:space="preserve">existence of many previous research studies who focus to examine different dimensions of the issue of team conflict and offer better practical measures for the organisational set-up. It is important to critically examine these </w:t>
      </w:r>
      <w:r w:rsidR="00D859D0">
        <w:t xml:space="preserve">previous research domains to identify what is previously done and what needs to do more to guarantees the success of the project. </w:t>
      </w:r>
      <w:r w:rsidR="00055616">
        <w:t xml:space="preserve">Here, the focus is to critically examine different </w:t>
      </w:r>
      <w:r w:rsidR="00E3608C">
        <w:t xml:space="preserve">research studies in the form of </w:t>
      </w:r>
      <w:r w:rsidR="00F72D91">
        <w:t xml:space="preserve">a </w:t>
      </w:r>
      <w:r w:rsidR="00E3608C">
        <w:t>literature review to figure out the effectiveness of the team conflict dynamics mo</w:t>
      </w:r>
      <w:r w:rsidR="007C4E89">
        <w:t xml:space="preserve">del. </w:t>
      </w:r>
    </w:p>
    <w:p w14:paraId="1F681C00" w14:textId="77777777" w:rsidR="009E40B5" w:rsidRPr="00F471A1" w:rsidRDefault="009E40B5" w:rsidP="00F471A1">
      <w:pPr>
        <w:spacing w:line="480" w:lineRule="auto"/>
        <w:ind w:firstLine="720"/>
      </w:pPr>
    </w:p>
    <w:p w14:paraId="7806E1F2" w14:textId="7A6B8FF8" w:rsidR="004922BC" w:rsidRDefault="002F5D05" w:rsidP="009E40B5">
      <w:pPr>
        <w:pStyle w:val="Heading1"/>
      </w:pPr>
      <w:r>
        <w:t>Literature Review</w:t>
      </w:r>
    </w:p>
    <w:p w14:paraId="0B7F1B20" w14:textId="3FBC5DA9" w:rsidR="00F72D91" w:rsidRDefault="00F72D91" w:rsidP="00963B4E">
      <w:pPr>
        <w:spacing w:line="480" w:lineRule="auto"/>
      </w:pPr>
      <w:r>
        <w:tab/>
      </w:r>
      <w:r w:rsidR="00F50EFA">
        <w:t>A l</w:t>
      </w:r>
      <w:r>
        <w:t xml:space="preserve">iterature review is recognised as one of the most critical parts of the </w:t>
      </w:r>
      <w:r w:rsidR="00963B4E">
        <w:t xml:space="preserve">research process. It is important for the researcher to have </w:t>
      </w:r>
      <w:r w:rsidR="00F50EFA">
        <w:t xml:space="preserve">a </w:t>
      </w:r>
      <w:r w:rsidR="00963B4E">
        <w:t xml:space="preserve">detailed understanding </w:t>
      </w:r>
      <w:r w:rsidR="00F50EFA">
        <w:t>of</w:t>
      </w:r>
      <w:r w:rsidR="00963B4E">
        <w:t xml:space="preserve"> the relevant topic that is possible by examining former research work. Consideration of the previous relevant research studies eventually assist</w:t>
      </w:r>
      <w:r w:rsidR="00F50EFA">
        <w:t>s</w:t>
      </w:r>
      <w:r w:rsidR="00963B4E">
        <w:t xml:space="preserve"> </w:t>
      </w:r>
      <w:r w:rsidR="00F50EFA">
        <w:t xml:space="preserve">the </w:t>
      </w:r>
      <w:r w:rsidR="007F1CC2">
        <w:t xml:space="preserve">researcher to find out the potential gap of knowledge that requires more research </w:t>
      </w:r>
      <w:r w:rsidR="00512B4A">
        <w:t xml:space="preserve">in </w:t>
      </w:r>
      <w:r w:rsidR="00F50EFA">
        <w:t xml:space="preserve">the </w:t>
      </w:r>
      <w:r w:rsidR="00512B4A">
        <w:t>future.</w:t>
      </w:r>
      <w:r w:rsidR="008D123A">
        <w:t xml:space="preserve"> </w:t>
      </w:r>
      <w:r w:rsidR="00FB05C1">
        <w:t>The practical implications of team conflict dynamic model and project success can also better apprehend by examining the relevant research studies. The research platforms of research journals</w:t>
      </w:r>
      <w:r w:rsidR="000A3CD5">
        <w:t>, books, scholarly articles, etc. will be consider</w:t>
      </w:r>
      <w:r w:rsidR="00D30AEF">
        <w:t xml:space="preserve">ed by the researcher </w:t>
      </w:r>
      <w:r w:rsidR="00EE2996">
        <w:t xml:space="preserve">to critically investigate the focused area of team conflict dynamic model in the overall form of project success. </w:t>
      </w:r>
      <w:r w:rsidR="00957384">
        <w:t>Different keywords</w:t>
      </w:r>
      <w:r w:rsidR="00144472">
        <w:t xml:space="preserve"> such as “conflict”, </w:t>
      </w:r>
      <w:r w:rsidR="001D2926">
        <w:t>“</w:t>
      </w:r>
      <w:r w:rsidR="00144472">
        <w:t xml:space="preserve">team conflict”, “conflict management’, “team conflict dynamic model”, </w:t>
      </w:r>
      <w:r w:rsidR="008664BB">
        <w:t xml:space="preserve">“type of team conflicts in projects” will be used to obtain most suitable research work. </w:t>
      </w:r>
    </w:p>
    <w:p w14:paraId="1A31A8FD" w14:textId="0E63E584" w:rsidR="0017775A" w:rsidRDefault="0017775A" w:rsidP="00963B4E">
      <w:pPr>
        <w:spacing w:line="480" w:lineRule="auto"/>
      </w:pPr>
      <w:r>
        <w:tab/>
        <w:t>The objective of this research section can never fully achieve without crafting the questions relevant to the main topic of the research project</w:t>
      </w:r>
      <w:r w:rsidR="00B528D8">
        <w:t>.</w:t>
      </w:r>
      <w:r>
        <w:t xml:space="preserve"> This form of consideration can be effective </w:t>
      </w:r>
      <w:r w:rsidR="005154EB">
        <w:t xml:space="preserve">to explore and examine different theoretical concepts related to the broad form of conflict management. </w:t>
      </w:r>
      <w:r w:rsidR="00B528D8">
        <w:t xml:space="preserve">Specific research questions relevant to this research work can </w:t>
      </w:r>
      <w:r w:rsidR="00F50EFA">
        <w:t xml:space="preserve">be </w:t>
      </w:r>
      <w:r w:rsidR="00B528D8">
        <w:t xml:space="preserve">formulated as follows: </w:t>
      </w:r>
    </w:p>
    <w:p w14:paraId="285C10B6" w14:textId="6122B36C" w:rsidR="00B528D8" w:rsidRDefault="009A6769" w:rsidP="00802B07">
      <w:pPr>
        <w:pStyle w:val="ListParagraph"/>
        <w:numPr>
          <w:ilvl w:val="0"/>
          <w:numId w:val="11"/>
        </w:numPr>
        <w:spacing w:line="480" w:lineRule="auto"/>
      </w:pPr>
      <w:r>
        <w:t>How the theoretical approach of team conflict dynamic model can be helpful to ensure the project success</w:t>
      </w:r>
      <w:r w:rsidR="00802B07">
        <w:t>?</w:t>
      </w:r>
      <w:r>
        <w:t xml:space="preserve"> </w:t>
      </w:r>
    </w:p>
    <w:p w14:paraId="347D8200" w14:textId="523F190D" w:rsidR="00802B07" w:rsidRDefault="00DC70A7" w:rsidP="00B528D8">
      <w:pPr>
        <w:pStyle w:val="ListParagraph"/>
        <w:numPr>
          <w:ilvl w:val="0"/>
          <w:numId w:val="11"/>
        </w:numPr>
        <w:spacing w:line="480" w:lineRule="auto"/>
      </w:pPr>
      <w:r>
        <w:t>What is the contribution of team conflict dynamic model in case of different conflict types and team conflict profiles</w:t>
      </w:r>
      <w:r w:rsidR="00EF7465">
        <w:t xml:space="preserve">? </w:t>
      </w:r>
      <w:r>
        <w:t xml:space="preserve"> </w:t>
      </w:r>
    </w:p>
    <w:p w14:paraId="317AA7C6" w14:textId="386201B3" w:rsidR="00EF7465" w:rsidRDefault="00BE66E7" w:rsidP="00EF7465">
      <w:pPr>
        <w:pStyle w:val="ListParagraph"/>
        <w:numPr>
          <w:ilvl w:val="0"/>
          <w:numId w:val="11"/>
        </w:numPr>
        <w:spacing w:line="480" w:lineRule="auto"/>
      </w:pPr>
      <w:r>
        <w:lastRenderedPageBreak/>
        <w:t xml:space="preserve">What is the role of </w:t>
      </w:r>
      <w:r w:rsidR="00F50EFA">
        <w:t xml:space="preserve">the </w:t>
      </w:r>
      <w:r>
        <w:t xml:space="preserve">project manager as the leader to resolve team conflicts and attain </w:t>
      </w:r>
      <w:r w:rsidR="00F50EFA">
        <w:t xml:space="preserve">the </w:t>
      </w:r>
      <w:r>
        <w:t xml:space="preserve">objectives of the project? </w:t>
      </w:r>
    </w:p>
    <w:p w14:paraId="7539BB68" w14:textId="3781C6EC" w:rsidR="00EF7465" w:rsidRPr="00804AA1" w:rsidRDefault="00EF7465" w:rsidP="00EF7465">
      <w:pPr>
        <w:spacing w:line="480" w:lineRule="auto"/>
        <w:rPr>
          <w:i/>
        </w:rPr>
      </w:pPr>
      <w:r w:rsidRPr="00804AA1">
        <w:rPr>
          <w:i/>
        </w:rPr>
        <w:t>Concept of Team Conflict</w:t>
      </w:r>
    </w:p>
    <w:p w14:paraId="7FF2B46D" w14:textId="28BCCDE6" w:rsidR="009E6E85" w:rsidRDefault="002930B8" w:rsidP="00EF7465">
      <w:pPr>
        <w:spacing w:line="480" w:lineRule="auto"/>
      </w:pPr>
      <w:r>
        <w:tab/>
        <w:t>Conflict is defined as one critical issue of the organisational setting that ultimately influence</w:t>
      </w:r>
      <w:r w:rsidR="00F50EFA">
        <w:t>s</w:t>
      </w:r>
      <w:r>
        <w:t xml:space="preserve"> the performance level </w:t>
      </w:r>
      <w:r w:rsidR="00CF4574">
        <w:t>of all the team members. The intensity of this problem</w:t>
      </w:r>
      <w:r w:rsidR="00253F87">
        <w:t xml:space="preserve"> has the potential</w:t>
      </w:r>
      <w:r w:rsidR="00CF4574">
        <w:t xml:space="preserve"> </w:t>
      </w:r>
      <w:r w:rsidR="00253F87">
        <w:t>get</w:t>
      </w:r>
      <w:r w:rsidR="00CF4574">
        <w:t xml:space="preserve"> attention of different researchers who propose different solutions to the growing problem of team conflict. </w:t>
      </w:r>
      <w:r w:rsidR="00830D90">
        <w:t xml:space="preserve">The broad theoretical concept of team conflict management </w:t>
      </w:r>
      <w:r w:rsidR="0097129D">
        <w:t xml:space="preserve">is the direction proposed by the researchers to offer better practical forms of team management. This specific approach also helps to </w:t>
      </w:r>
      <w:r w:rsidR="000804CF">
        <w:t xml:space="preserve">achieve </w:t>
      </w:r>
      <w:r w:rsidR="00F50EFA">
        <w:t>a</w:t>
      </w:r>
      <w:r w:rsidR="000804CF">
        <w:t xml:space="preserve"> suitable form of project success effectively and efficiently. </w:t>
      </w:r>
      <w:r w:rsidR="008838C4">
        <w:t xml:space="preserve">It is established by researchers that </w:t>
      </w:r>
      <w:r w:rsidR="004860A9">
        <w:t xml:space="preserve">a </w:t>
      </w:r>
      <w:r w:rsidR="008838C4">
        <w:t>comprehensive understanding of the concept of team conflict is essential</w:t>
      </w:r>
      <w:r w:rsidR="00A75049">
        <w:t xml:space="preserve"> for the team leader</w:t>
      </w:r>
      <w:r w:rsidR="00253F87">
        <w:t xml:space="preserve">. A team leader can </w:t>
      </w:r>
      <w:r w:rsidR="00A75049">
        <w:t>successfully achieve the actual target of collective work performance of all the team members</w:t>
      </w:r>
      <w:r w:rsidR="00B415B7">
        <w:t xml:space="preserve"> (</w:t>
      </w:r>
      <w:r w:rsidR="00B415B7">
        <w:rPr>
          <w:color w:val="222222"/>
          <w:shd w:val="clear" w:color="auto" w:fill="FFFFFF"/>
        </w:rPr>
        <w:t>Quigley, Tekleab,</w:t>
      </w:r>
      <w:r w:rsidR="00B415B7" w:rsidRPr="00A64E18">
        <w:rPr>
          <w:color w:val="222222"/>
          <w:shd w:val="clear" w:color="auto" w:fill="FFFFFF"/>
        </w:rPr>
        <w:t xml:space="preserve"> and Tesluk,</w:t>
      </w:r>
      <w:r w:rsidR="00B415B7">
        <w:rPr>
          <w:color w:val="222222"/>
          <w:shd w:val="clear" w:color="auto" w:fill="FFFFFF"/>
        </w:rPr>
        <w:t xml:space="preserve"> 2007, pp.5</w:t>
      </w:r>
      <w:r w:rsidR="00B415B7">
        <w:t>)</w:t>
      </w:r>
      <w:r w:rsidR="00A75049">
        <w:t xml:space="preserve">. </w:t>
      </w:r>
      <w:r w:rsidR="00B52829">
        <w:t xml:space="preserve">A proper understanding of the </w:t>
      </w:r>
      <w:r w:rsidR="008810C4">
        <w:t xml:space="preserve">team conflicts demands to evaluate various types of team conflicts </w:t>
      </w:r>
      <w:r w:rsidR="0077184E">
        <w:t xml:space="preserve">in the form of significant classification. This form of knowledge eventually helps to establish better practical practices for the desired performance level of </w:t>
      </w:r>
      <w:r w:rsidR="00840A11">
        <w:t xml:space="preserve">the workers. </w:t>
      </w:r>
      <w:r w:rsidR="007F0BBE">
        <w:t xml:space="preserve">When it comes to the </w:t>
      </w:r>
      <w:r w:rsidR="00425D3B">
        <w:t xml:space="preserve">issue of team conflict then it is essential to consider that </w:t>
      </w:r>
      <w:r w:rsidR="004860A9">
        <w:t xml:space="preserve">the </w:t>
      </w:r>
      <w:r w:rsidR="00425D3B">
        <w:t xml:space="preserve">phenomenon of conflicts is unavoidable but there is need </w:t>
      </w:r>
      <w:r w:rsidR="00467040">
        <w:t xml:space="preserve">to take better practical measures to minimise the complications of team work. </w:t>
      </w:r>
      <w:r w:rsidR="00AD439F">
        <w:t xml:space="preserve">According to researchers, </w:t>
      </w:r>
      <w:r w:rsidR="00C51D2A">
        <w:t>team conflict is the term which illustrate</w:t>
      </w:r>
      <w:r w:rsidR="004860A9">
        <w:t>s</w:t>
      </w:r>
      <w:r w:rsidR="00C51D2A">
        <w:t xml:space="preserve"> the interpersonal problem that occurs between two or more members of a team who are working for </w:t>
      </w:r>
      <w:r w:rsidR="004860A9">
        <w:t>a</w:t>
      </w:r>
      <w:r w:rsidR="00C51D2A">
        <w:t xml:space="preserve"> </w:t>
      </w:r>
      <w:r w:rsidR="00EA2AFC">
        <w:t>single goal</w:t>
      </w:r>
      <w:r w:rsidR="00A64E71">
        <w:t xml:space="preserve"> (</w:t>
      </w:r>
      <w:r w:rsidR="00A64E71">
        <w:rPr>
          <w:color w:val="222222"/>
          <w:shd w:val="clear" w:color="auto" w:fill="FFFFFF"/>
        </w:rPr>
        <w:t>Jit, Sharma,</w:t>
      </w:r>
      <w:r w:rsidR="00A64E71" w:rsidRPr="004112EC">
        <w:rPr>
          <w:color w:val="222222"/>
          <w:shd w:val="clear" w:color="auto" w:fill="FFFFFF"/>
        </w:rPr>
        <w:t xml:space="preserve"> and Kawatra,</w:t>
      </w:r>
      <w:r w:rsidR="00A64E71">
        <w:rPr>
          <w:color w:val="222222"/>
          <w:shd w:val="clear" w:color="auto" w:fill="FFFFFF"/>
        </w:rPr>
        <w:t xml:space="preserve"> 2016, pp.12</w:t>
      </w:r>
      <w:r w:rsidR="00A64E71">
        <w:t>)</w:t>
      </w:r>
      <w:r w:rsidR="00EA2AFC">
        <w:t xml:space="preserve">. </w:t>
      </w:r>
      <w:r w:rsidR="00891ADB">
        <w:t xml:space="preserve">Existence of any form of conflict in </w:t>
      </w:r>
      <w:r w:rsidR="004860A9">
        <w:t xml:space="preserve">a </w:t>
      </w:r>
      <w:r w:rsidR="00891ADB">
        <w:t xml:space="preserve">team ultimately negatively </w:t>
      </w:r>
      <w:r w:rsidR="00EB78ED">
        <w:t>influence the performance level of the entire team.</w:t>
      </w:r>
      <w:r w:rsidR="00A872A0">
        <w:t xml:space="preserve"> </w:t>
      </w:r>
      <w:r w:rsidR="00EB78ED">
        <w:t>Proposing</w:t>
      </w:r>
      <w:r w:rsidR="00A872A0">
        <w:t xml:space="preserve"> </w:t>
      </w:r>
      <w:r w:rsidR="004860A9">
        <w:t xml:space="preserve">a </w:t>
      </w:r>
      <w:r w:rsidR="00EB78ED">
        <w:t xml:space="preserve">better solution to the team conflict </w:t>
      </w:r>
      <w:r w:rsidR="00EB78ED">
        <w:lastRenderedPageBreak/>
        <w:t xml:space="preserve">is primitive because it makes it difficult for all the team members to </w:t>
      </w:r>
      <w:r w:rsidR="002F175C">
        <w:t>perform their duties optimum levels</w:t>
      </w:r>
      <w:r w:rsidR="00C449C9">
        <w:t xml:space="preserve"> (</w:t>
      </w:r>
      <w:r w:rsidR="00C449C9">
        <w:rPr>
          <w:color w:val="222222"/>
          <w:shd w:val="clear" w:color="auto" w:fill="FFFFFF"/>
        </w:rPr>
        <w:t>Santos and</w:t>
      </w:r>
      <w:r w:rsidR="00C449C9" w:rsidRPr="00A64E18">
        <w:rPr>
          <w:color w:val="222222"/>
          <w:shd w:val="clear" w:color="auto" w:fill="FFFFFF"/>
        </w:rPr>
        <w:t xml:space="preserve"> Passos,</w:t>
      </w:r>
      <w:r w:rsidR="00C449C9">
        <w:rPr>
          <w:color w:val="222222"/>
          <w:shd w:val="clear" w:color="auto" w:fill="FFFFFF"/>
        </w:rPr>
        <w:t xml:space="preserve"> 2013, pp.370</w:t>
      </w:r>
      <w:r w:rsidR="00C449C9">
        <w:t>)</w:t>
      </w:r>
      <w:r w:rsidR="002F175C">
        <w:t xml:space="preserve">. Achieving shared goals </w:t>
      </w:r>
      <w:r w:rsidR="006F4952">
        <w:t xml:space="preserve">of </w:t>
      </w:r>
      <w:r w:rsidR="004860A9">
        <w:t xml:space="preserve">the </w:t>
      </w:r>
      <w:r w:rsidR="006F4952">
        <w:t xml:space="preserve">team becomes impossible when it comes to the practical implications of the problem of team conflict. </w:t>
      </w:r>
    </w:p>
    <w:p w14:paraId="0A0FA3AE" w14:textId="77777777" w:rsidR="009E6E85" w:rsidRPr="00804AA1" w:rsidRDefault="009E6E85" w:rsidP="00EF7465">
      <w:pPr>
        <w:spacing w:line="480" w:lineRule="auto"/>
        <w:rPr>
          <w:i/>
        </w:rPr>
      </w:pPr>
      <w:r w:rsidRPr="00804AA1">
        <w:rPr>
          <w:i/>
        </w:rPr>
        <w:t>Different Types of Team Conflict</w:t>
      </w:r>
    </w:p>
    <w:p w14:paraId="08B92581" w14:textId="4AB67D79" w:rsidR="002930B8" w:rsidRDefault="009E6E85" w:rsidP="00EF7465">
      <w:pPr>
        <w:spacing w:line="480" w:lineRule="auto"/>
      </w:pPr>
      <w:r>
        <w:tab/>
        <w:t>A</w:t>
      </w:r>
      <w:r w:rsidR="004A54F7">
        <w:t>s the initial step of the appropriate team conflict management</w:t>
      </w:r>
      <w:r w:rsidR="008A309B">
        <w:t xml:space="preserve">, it is integral for the team leader to have </w:t>
      </w:r>
      <w:r w:rsidR="004860A9">
        <w:t xml:space="preserve">a </w:t>
      </w:r>
      <w:r w:rsidR="008A309B">
        <w:t xml:space="preserve">proper understanding </w:t>
      </w:r>
      <w:r w:rsidR="004860A9">
        <w:t>of</w:t>
      </w:r>
      <w:r w:rsidR="008A309B">
        <w:t xml:space="preserve"> the different types of team conflict. Many former researchers have the consensus that </w:t>
      </w:r>
      <w:r w:rsidR="00420A02">
        <w:t>identification of the actual type of team conflict eventually guides team leader to examine the entire situation and offer practical and useful solutions according to the actual requirements</w:t>
      </w:r>
      <w:r w:rsidR="00B02FAF">
        <w:t xml:space="preserve"> (</w:t>
      </w:r>
      <w:r w:rsidR="00B02FAF">
        <w:rPr>
          <w:color w:val="222222"/>
          <w:shd w:val="clear" w:color="auto" w:fill="FFFFFF"/>
        </w:rPr>
        <w:t>Barkema</w:t>
      </w:r>
      <w:r w:rsidR="00B02FAF" w:rsidRPr="004112EC">
        <w:rPr>
          <w:color w:val="222222"/>
          <w:shd w:val="clear" w:color="auto" w:fill="FFFFFF"/>
        </w:rPr>
        <w:t xml:space="preserve"> and Shvyrkov,</w:t>
      </w:r>
      <w:r w:rsidR="00B02FAF">
        <w:rPr>
          <w:color w:val="222222"/>
          <w:shd w:val="clear" w:color="auto" w:fill="FFFFFF"/>
        </w:rPr>
        <w:t xml:space="preserve"> 2007, pp.670</w:t>
      </w:r>
      <w:r w:rsidR="00B02FAF">
        <w:t>)</w:t>
      </w:r>
      <w:r w:rsidR="00420A02">
        <w:t xml:space="preserve">. </w:t>
      </w:r>
      <w:r w:rsidR="00B07267">
        <w:t>The issue of the team conflicts can observe in two major forms of substantive and emotional conflicts</w:t>
      </w:r>
      <w:r w:rsidR="00A64E71">
        <w:t xml:space="preserve"> (</w:t>
      </w:r>
      <w:r w:rsidR="00A64E71" w:rsidRPr="004112EC">
        <w:rPr>
          <w:color w:val="222222"/>
          <w:shd w:val="clear" w:color="auto" w:fill="FFFFFF"/>
        </w:rPr>
        <w:t>Leo</w:t>
      </w:r>
      <w:r w:rsidR="00A64E71">
        <w:rPr>
          <w:color w:val="222222"/>
          <w:shd w:val="clear" w:color="auto" w:fill="FFFFFF"/>
        </w:rPr>
        <w:t xml:space="preserve"> et al., 2015, pp.61</w:t>
      </w:r>
      <w:r w:rsidR="00A64E71">
        <w:t>)</w:t>
      </w:r>
      <w:r w:rsidR="00253F87">
        <w:t xml:space="preserve">. Team managers </w:t>
      </w:r>
      <w:r w:rsidR="00B07267">
        <w:t xml:space="preserve">have to focus both forms of conflicts to address the issue of conflict </w:t>
      </w:r>
      <w:r w:rsidR="00904031">
        <w:t>and propose practical domains of project success</w:t>
      </w:r>
      <w:r w:rsidR="00924F34">
        <w:t xml:space="preserve"> (</w:t>
      </w:r>
      <w:r w:rsidR="00924F34">
        <w:rPr>
          <w:color w:val="222222"/>
          <w:shd w:val="clear" w:color="auto" w:fill="FFFFFF"/>
        </w:rPr>
        <w:t>Wakefield, Leidner,</w:t>
      </w:r>
      <w:r w:rsidR="00924F34" w:rsidRPr="004112EC">
        <w:rPr>
          <w:color w:val="222222"/>
          <w:shd w:val="clear" w:color="auto" w:fill="FFFFFF"/>
        </w:rPr>
        <w:t xml:space="preserve"> and Garrison,</w:t>
      </w:r>
      <w:r w:rsidR="00924F34">
        <w:rPr>
          <w:color w:val="222222"/>
          <w:shd w:val="clear" w:color="auto" w:fill="FFFFFF"/>
        </w:rPr>
        <w:t xml:space="preserve"> 2008, pp.18</w:t>
      </w:r>
      <w:r w:rsidR="00924F34">
        <w:t>)</w:t>
      </w:r>
      <w:r w:rsidR="00904031">
        <w:t xml:space="preserve">. </w:t>
      </w:r>
      <w:r w:rsidR="00FB6F4F">
        <w:t>These two m</w:t>
      </w:r>
      <w:r w:rsidR="00E71546">
        <w:t>a</w:t>
      </w:r>
      <w:r w:rsidR="00FB6F4F">
        <w:t xml:space="preserve">in forms of team conflicts can further split into different types of conflicts that </w:t>
      </w:r>
      <w:r w:rsidR="007C18AB">
        <w:t xml:space="preserve">negatively impact the overall functioning of the entire team. </w:t>
      </w:r>
    </w:p>
    <w:p w14:paraId="677F44CD" w14:textId="65068543" w:rsidR="00B448D0" w:rsidRDefault="009F2431" w:rsidP="00B448D0">
      <w:pPr>
        <w:spacing w:line="480" w:lineRule="auto"/>
        <w:ind w:firstLine="720"/>
      </w:pPr>
      <w:r>
        <w:t>The d</w:t>
      </w:r>
      <w:r w:rsidR="004445B0">
        <w:t>ifference of opinion and diverse strategies</w:t>
      </w:r>
      <w:r w:rsidR="00492433">
        <w:t xml:space="preserve"> are recognised as the two main forms of conflict that appear in </w:t>
      </w:r>
      <w:r>
        <w:t xml:space="preserve">the </w:t>
      </w:r>
      <w:r w:rsidR="00492433">
        <w:t>case of team work. Undoubtedly, it is difficult for the team members to agree to the single point as everyone pose</w:t>
      </w:r>
      <w:r>
        <w:t>s</w:t>
      </w:r>
      <w:r w:rsidR="00492433">
        <w:t xml:space="preserve"> </w:t>
      </w:r>
      <w:r w:rsidR="003C0BFA">
        <w:t xml:space="preserve">opinion according to their expertise and experience. The approach of decision-making is greatly influenced by the issue of team conflict. Strong but differing </w:t>
      </w:r>
      <w:r w:rsidR="00F110E7">
        <w:t>opinions in the group setting ultimately cause the situation of team conflict</w:t>
      </w:r>
      <w:r w:rsidR="00D71457">
        <w:t xml:space="preserve"> (</w:t>
      </w:r>
      <w:r w:rsidR="00D71457" w:rsidRPr="004112EC">
        <w:rPr>
          <w:color w:val="222222"/>
          <w:shd w:val="clear" w:color="auto" w:fill="FFFFFF"/>
        </w:rPr>
        <w:t>Levi,</w:t>
      </w:r>
      <w:r w:rsidR="00D71457">
        <w:rPr>
          <w:color w:val="222222"/>
          <w:shd w:val="clear" w:color="auto" w:fill="FFFFFF"/>
        </w:rPr>
        <w:t xml:space="preserve"> 2015, pp.34</w:t>
      </w:r>
      <w:r w:rsidR="00D71457">
        <w:t>)</w:t>
      </w:r>
      <w:r w:rsidR="00F110E7">
        <w:t xml:space="preserve">. Mistrust is another major factor that is linked </w:t>
      </w:r>
      <w:r>
        <w:t>to</w:t>
      </w:r>
      <w:r w:rsidR="00F110E7">
        <w:t xml:space="preserve"> the uncomfortable form of team conflict. </w:t>
      </w:r>
      <w:r w:rsidR="0074623C">
        <w:t xml:space="preserve">Lack of conversation makes it difficult </w:t>
      </w:r>
      <w:r w:rsidR="0074623C">
        <w:lastRenderedPageBreak/>
        <w:t xml:space="preserve">for the team members to trust the strategies and decisions of others. This practical approach ultimately </w:t>
      </w:r>
      <w:r w:rsidR="00FC263D">
        <w:t>become</w:t>
      </w:r>
      <w:r>
        <w:t>s</w:t>
      </w:r>
      <w:r w:rsidR="00FC263D">
        <w:t xml:space="preserve"> the reason </w:t>
      </w:r>
      <w:r>
        <w:t>for</w:t>
      </w:r>
      <w:r w:rsidR="00FC263D">
        <w:t xml:space="preserve"> the individual differences that impact their team performance level as level. </w:t>
      </w:r>
      <w:r>
        <w:t>The d</w:t>
      </w:r>
      <w:r w:rsidR="002E0145">
        <w:t xml:space="preserve">ifference </w:t>
      </w:r>
      <w:r>
        <w:t>in</w:t>
      </w:r>
      <w:r w:rsidR="002E0145">
        <w:t xml:space="preserve"> personalities is another indicator of the risk of team conflict. When different team members behave differently according to their personal behavioural approach then it</w:t>
      </w:r>
      <w:r w:rsidR="00E71546">
        <w:t xml:space="preserve"> is not </w:t>
      </w:r>
      <w:r w:rsidR="00554BD1">
        <w:t xml:space="preserve">possible for all the team members to execute their performance according to the team’s objectives. Prevalence of personality clashes </w:t>
      </w:r>
      <w:r w:rsidR="00EC5242">
        <w:t xml:space="preserve">leads people to disobey the rules of the team and act according to their distinct thoughts and preferences. </w:t>
      </w:r>
      <w:r w:rsidR="00B3113C">
        <w:t>Close consideration of the team working and team management also reveals that power issues and personal agendas are also significant aspects that enhance the hazards of team conflict</w:t>
      </w:r>
      <w:r w:rsidR="00924F34">
        <w:t xml:space="preserve"> (</w:t>
      </w:r>
      <w:r w:rsidR="00924F34" w:rsidRPr="004112EC">
        <w:t>Wu</w:t>
      </w:r>
      <w:r w:rsidR="00924F34">
        <w:t xml:space="preserve"> et al., 2017, pp.23)</w:t>
      </w:r>
      <w:r w:rsidR="00B3113C">
        <w:t xml:space="preserve">. </w:t>
      </w:r>
      <w:r w:rsidR="00B448D0">
        <w:t xml:space="preserve">It is evaluated that sometimes team members work in the team for the sake of their personal goals and objectives that </w:t>
      </w:r>
      <w:r w:rsidR="00F03967">
        <w:t>clearly clash</w:t>
      </w:r>
      <w:r w:rsidR="00B448D0">
        <w:t xml:space="preserve"> with the goal of the entire team. This form of difference </w:t>
      </w:r>
      <w:r w:rsidR="002A5009">
        <w:t>makes it difficult for the team members to work collectively and ensure the suitable form of project success</w:t>
      </w:r>
      <w:r w:rsidR="00ED4EDA">
        <w:t xml:space="preserve"> (</w:t>
      </w:r>
      <w:r w:rsidR="00ED4EDA">
        <w:rPr>
          <w:color w:val="222222"/>
          <w:shd w:val="clear" w:color="auto" w:fill="FFFFFF"/>
        </w:rPr>
        <w:t>Barkema</w:t>
      </w:r>
      <w:r w:rsidR="00ED4EDA" w:rsidRPr="004112EC">
        <w:rPr>
          <w:color w:val="222222"/>
          <w:shd w:val="clear" w:color="auto" w:fill="FFFFFF"/>
        </w:rPr>
        <w:t xml:space="preserve"> and Shvyrkov,</w:t>
      </w:r>
      <w:r w:rsidR="00ED4EDA">
        <w:rPr>
          <w:color w:val="222222"/>
          <w:shd w:val="clear" w:color="auto" w:fill="FFFFFF"/>
        </w:rPr>
        <w:t xml:space="preserve"> 2007, pp.670</w:t>
      </w:r>
      <w:r w:rsidR="00ED4EDA">
        <w:t>)</w:t>
      </w:r>
      <w:r w:rsidR="002A5009">
        <w:t xml:space="preserve">. </w:t>
      </w:r>
      <w:r w:rsidR="00CA7FD2">
        <w:t xml:space="preserve">It is observed that if any team member is passionate to achieve personal goals then it ultimately </w:t>
      </w:r>
      <w:r w:rsidR="002A333F">
        <w:t>harms</w:t>
      </w:r>
      <w:r w:rsidR="00CA7FD2">
        <w:t xml:space="preserve"> the unified form of the </w:t>
      </w:r>
      <w:r w:rsidR="009E46BA">
        <w:t xml:space="preserve">team’s goals and objectives as the one team. </w:t>
      </w:r>
    </w:p>
    <w:p w14:paraId="09A308A8" w14:textId="13EED023" w:rsidR="002A333F" w:rsidRPr="00804AA1" w:rsidRDefault="009623EE" w:rsidP="002A333F">
      <w:pPr>
        <w:spacing w:line="480" w:lineRule="auto"/>
        <w:rPr>
          <w:i/>
        </w:rPr>
      </w:pPr>
      <w:r w:rsidRPr="00804AA1">
        <w:rPr>
          <w:i/>
        </w:rPr>
        <w:t>Consideration of Team Conflict Dynamics Model</w:t>
      </w:r>
    </w:p>
    <w:p w14:paraId="4BB38650" w14:textId="073F665A" w:rsidR="009623EE" w:rsidRDefault="009623EE" w:rsidP="002A333F">
      <w:pPr>
        <w:spacing w:line="480" w:lineRule="auto"/>
      </w:pPr>
      <w:r>
        <w:tab/>
        <w:t xml:space="preserve">The concept of team conflict management can never </w:t>
      </w:r>
      <w:r w:rsidR="00140C17">
        <w:t xml:space="preserve">fully understand without the consideration of the theoretical framework. Many former research studies </w:t>
      </w:r>
      <w:r w:rsidR="00050316">
        <w:t xml:space="preserve">focused to examine the practical application of the theoretical idea of team conflict dynamic model. It is vital to examine how the option of team conflict </w:t>
      </w:r>
      <w:r w:rsidR="007D1BC5">
        <w:t>dynamic model can be assistive when it comes to ensur</w:t>
      </w:r>
      <w:r w:rsidR="00F03967">
        <w:t>ing</w:t>
      </w:r>
      <w:r w:rsidR="007D1BC5">
        <w:t xml:space="preserve"> the success of the whole project. This form of consideration eventually linked with various practical dimensions</w:t>
      </w:r>
      <w:r w:rsidR="006422BC">
        <w:t xml:space="preserve"> that play their role in the entire </w:t>
      </w:r>
      <w:r w:rsidR="006422BC">
        <w:lastRenderedPageBreak/>
        <w:t xml:space="preserve">scenario of team conflict. </w:t>
      </w:r>
      <w:r w:rsidR="00BF2ED8">
        <w:t xml:space="preserve">Consideration of the team conflict dynamics model helps to identify the practical implications in the proper and significant form of team conflict management. </w:t>
      </w:r>
    </w:p>
    <w:p w14:paraId="26464F68" w14:textId="5924E2BF" w:rsidR="00FD6477" w:rsidRDefault="00FD6477" w:rsidP="002A333F">
      <w:pPr>
        <w:spacing w:line="480" w:lineRule="auto"/>
      </w:pPr>
      <w:r>
        <w:tab/>
      </w:r>
      <w:r w:rsidR="00900D0A">
        <w:t xml:space="preserve">It is proposed by former research studies that the issue of conflict can be properly conceptualised in the form of dynamic involvement. </w:t>
      </w:r>
      <w:r w:rsidR="00917E07">
        <w:t xml:space="preserve">It is argued by previous research studies to evaluate the issue of team conflict in the context of </w:t>
      </w:r>
      <w:r w:rsidR="000C008D">
        <w:t xml:space="preserve">a </w:t>
      </w:r>
      <w:r w:rsidR="00917E07">
        <w:t>dynamic perspective</w:t>
      </w:r>
      <w:r w:rsidR="00B415B7">
        <w:t xml:space="preserve"> (</w:t>
      </w:r>
      <w:r w:rsidR="00B415B7">
        <w:rPr>
          <w:color w:val="222222"/>
          <w:shd w:val="clear" w:color="auto" w:fill="FFFFFF"/>
        </w:rPr>
        <w:t>Mohr</w:t>
      </w:r>
      <w:r w:rsidR="00B415B7" w:rsidRPr="00A64E18">
        <w:rPr>
          <w:color w:val="222222"/>
          <w:shd w:val="clear" w:color="auto" w:fill="FFFFFF"/>
        </w:rPr>
        <w:t xml:space="preserve"> and Spekman,</w:t>
      </w:r>
      <w:r w:rsidR="00B415B7">
        <w:rPr>
          <w:color w:val="222222"/>
          <w:shd w:val="clear" w:color="auto" w:fill="FFFFFF"/>
        </w:rPr>
        <w:t xml:space="preserve"> 1994, pp.140</w:t>
      </w:r>
      <w:r w:rsidR="00B415B7">
        <w:t>)</w:t>
      </w:r>
      <w:r w:rsidR="009F00E2">
        <w:t xml:space="preserve">. This form of consideration further focuses </w:t>
      </w:r>
      <w:r w:rsidR="000C008D">
        <w:t>on</w:t>
      </w:r>
      <w:r w:rsidR="009F00E2">
        <w:t xml:space="preserve"> the practical idea of information exchange. It is proposed by researcher</w:t>
      </w:r>
      <w:r w:rsidR="00776554">
        <w:t xml:space="preserve">s that the strategy of information exchange is one effective approach to successfully deal with the problem of </w:t>
      </w:r>
      <w:r w:rsidR="00C13388">
        <w:t>team conflict</w:t>
      </w:r>
      <w:r w:rsidR="00924F34">
        <w:t xml:space="preserve"> (</w:t>
      </w:r>
      <w:r w:rsidR="00924F34">
        <w:rPr>
          <w:color w:val="222222"/>
          <w:shd w:val="clear" w:color="auto" w:fill="FFFFFF"/>
        </w:rPr>
        <w:t>Zaccaro, Heinen,</w:t>
      </w:r>
      <w:r w:rsidR="00924F34" w:rsidRPr="004112EC">
        <w:rPr>
          <w:color w:val="222222"/>
          <w:shd w:val="clear" w:color="auto" w:fill="FFFFFF"/>
        </w:rPr>
        <w:t xml:space="preserve"> and Shuffler,</w:t>
      </w:r>
      <w:r w:rsidR="00924F34">
        <w:rPr>
          <w:color w:val="222222"/>
          <w:shd w:val="clear" w:color="auto" w:fill="FFFFFF"/>
        </w:rPr>
        <w:t xml:space="preserve"> 2008, pp.120</w:t>
      </w:r>
      <w:r w:rsidR="00924F34">
        <w:t>)</w:t>
      </w:r>
      <w:r w:rsidR="00C13388">
        <w:t>. The unfolding procedure of timely information sharing can be useful for the team leader to articulate the actual requirements of the team work and ensure the success of the project</w:t>
      </w:r>
      <w:r w:rsidR="00924F34">
        <w:t xml:space="preserve"> (</w:t>
      </w:r>
      <w:r w:rsidR="00924F34">
        <w:rPr>
          <w:color w:val="222222"/>
          <w:shd w:val="clear" w:color="auto" w:fill="FFFFFF"/>
        </w:rPr>
        <w:t>Lim</w:t>
      </w:r>
      <w:r w:rsidR="00924F34" w:rsidRPr="004112EC">
        <w:rPr>
          <w:color w:val="222222"/>
          <w:shd w:val="clear" w:color="auto" w:fill="FFFFFF"/>
        </w:rPr>
        <w:t xml:space="preserve"> and Klein,</w:t>
      </w:r>
      <w:r w:rsidR="00924F34">
        <w:rPr>
          <w:color w:val="222222"/>
          <w:shd w:val="clear" w:color="auto" w:fill="FFFFFF"/>
        </w:rPr>
        <w:t xml:space="preserve"> 2016, pp.408</w:t>
      </w:r>
      <w:r w:rsidR="00924F34">
        <w:t>)</w:t>
      </w:r>
      <w:r w:rsidR="00C13388">
        <w:t xml:space="preserve">. </w:t>
      </w:r>
      <w:r w:rsidR="00F414A6">
        <w:t>The vast approach of the team conflict dynamic model consist</w:t>
      </w:r>
      <w:r w:rsidR="00F4121D">
        <w:t>ed</w:t>
      </w:r>
      <w:r w:rsidR="00F414A6">
        <w:t xml:space="preserve"> of different facets of considerations. </w:t>
      </w:r>
      <w:r w:rsidR="00C47EC4">
        <w:t>D</w:t>
      </w:r>
      <w:r w:rsidR="007B6CDA">
        <w:t xml:space="preserve">etailed consideration of the conflict analysis is </w:t>
      </w:r>
      <w:r w:rsidR="00C47EC4">
        <w:t>vital</w:t>
      </w:r>
      <w:r w:rsidR="007B6CDA">
        <w:t xml:space="preserve"> to propose better practical strategies and </w:t>
      </w:r>
      <w:r w:rsidR="00C47EC4">
        <w:t xml:space="preserve">to </w:t>
      </w:r>
      <w:r w:rsidR="007B6CDA">
        <w:t>achieve the target of project success</w:t>
      </w:r>
      <w:r w:rsidR="005B335D">
        <w:t xml:space="preserve"> (</w:t>
      </w:r>
      <w:r w:rsidR="005B335D">
        <w:rPr>
          <w:color w:val="222222"/>
          <w:shd w:val="clear" w:color="auto" w:fill="FFFFFF"/>
        </w:rPr>
        <w:t>Barkema</w:t>
      </w:r>
      <w:r w:rsidR="005B335D" w:rsidRPr="004112EC">
        <w:rPr>
          <w:color w:val="222222"/>
          <w:shd w:val="clear" w:color="auto" w:fill="FFFFFF"/>
        </w:rPr>
        <w:t xml:space="preserve"> and Shvyrkov,</w:t>
      </w:r>
      <w:r w:rsidR="005B335D">
        <w:rPr>
          <w:color w:val="222222"/>
          <w:shd w:val="clear" w:color="auto" w:fill="FFFFFF"/>
        </w:rPr>
        <w:t xml:space="preserve"> 2007, pp.670</w:t>
      </w:r>
      <w:r w:rsidR="005B335D">
        <w:t>)</w:t>
      </w:r>
      <w:r w:rsidR="007B6CDA">
        <w:t xml:space="preserve">. </w:t>
      </w:r>
      <w:r w:rsidR="00686571">
        <w:t>This theoretical domain provides systematic foundations that comprised o</w:t>
      </w:r>
      <w:r w:rsidR="000C008D">
        <w:t>f</w:t>
      </w:r>
      <w:r w:rsidR="00686571">
        <w:t xml:space="preserve"> different practical measures. </w:t>
      </w:r>
      <w:r w:rsidR="00271303">
        <w:t xml:space="preserve">There is need of proper conflict profiling, exploration of the causes, identification of the main entities, and examination </w:t>
      </w:r>
      <w:r w:rsidR="00F13BD2">
        <w:t xml:space="preserve">of various dynamics of conflict established as the necessary conditions to attain the desired form of team conflict dynamic model. </w:t>
      </w:r>
    </w:p>
    <w:p w14:paraId="4E626754" w14:textId="77777777" w:rsidR="00804AA1" w:rsidRPr="00804AA1" w:rsidRDefault="00804AA1" w:rsidP="00804AA1">
      <w:pPr>
        <w:spacing w:line="480" w:lineRule="auto"/>
        <w:rPr>
          <w:i/>
        </w:rPr>
      </w:pPr>
      <w:r w:rsidRPr="00804AA1">
        <w:rPr>
          <w:i/>
        </w:rPr>
        <w:t>Communication Conflict</w:t>
      </w:r>
    </w:p>
    <w:p w14:paraId="460A481C" w14:textId="28F57E5D" w:rsidR="00804AA1" w:rsidRDefault="00804AA1" w:rsidP="00804AA1">
      <w:pPr>
        <w:spacing w:line="480" w:lineRule="auto"/>
        <w:ind w:firstLine="720"/>
      </w:pPr>
      <w:r>
        <w:t xml:space="preserve">It is highly considerate to look upon the matter of communication conflict in </w:t>
      </w:r>
      <w:r w:rsidR="00C47EC4">
        <w:t>a</w:t>
      </w:r>
      <w:r>
        <w:t xml:space="preserve"> workplace as it has the potential to cause significant harm to a project. It is important to </w:t>
      </w:r>
      <w:r>
        <w:lastRenderedPageBreak/>
        <w:t>consider the fact that misunderstanding actions or words in a workplace have the potential to create conflict</w:t>
      </w:r>
      <w:r w:rsidR="00202F18">
        <w:t xml:space="preserve"> (</w:t>
      </w:r>
      <w:r w:rsidR="00202F18">
        <w:rPr>
          <w:color w:val="222222"/>
          <w:szCs w:val="20"/>
          <w:shd w:val="clear" w:color="auto" w:fill="FFFFFF"/>
        </w:rPr>
        <w:t>Tinsley</w:t>
      </w:r>
      <w:r w:rsidR="00202F18" w:rsidRPr="00202F18">
        <w:rPr>
          <w:color w:val="222222"/>
          <w:szCs w:val="20"/>
          <w:shd w:val="clear" w:color="auto" w:fill="FFFFFF"/>
        </w:rPr>
        <w:t xml:space="preserve"> and Brett,</w:t>
      </w:r>
      <w:r w:rsidR="00202F18">
        <w:rPr>
          <w:color w:val="222222"/>
          <w:szCs w:val="20"/>
          <w:shd w:val="clear" w:color="auto" w:fill="FFFFFF"/>
        </w:rPr>
        <w:t xml:space="preserve"> 2001, pp.365</w:t>
      </w:r>
      <w:r w:rsidR="00202F18">
        <w:t>)</w:t>
      </w:r>
      <w:r>
        <w:t xml:space="preserve">. Communication plays a vital role in </w:t>
      </w:r>
      <w:r w:rsidR="00F046B2">
        <w:t>the</w:t>
      </w:r>
      <w:r>
        <w:t xml:space="preserve"> workplace due to the ongoing of multiple processes. According to </w:t>
      </w:r>
      <w:r w:rsidRPr="004112EC">
        <w:rPr>
          <w:color w:val="222222"/>
          <w:shd w:val="clear" w:color="auto" w:fill="FFFFFF"/>
        </w:rPr>
        <w:t>Costa</w:t>
      </w:r>
      <w:r>
        <w:rPr>
          <w:color w:val="222222"/>
          <w:shd w:val="clear" w:color="auto" w:fill="FFFFFF"/>
        </w:rPr>
        <w:t>, Passos, and Bakker</w:t>
      </w:r>
      <w:r w:rsidRPr="004112EC">
        <w:rPr>
          <w:color w:val="222222"/>
          <w:shd w:val="clear" w:color="auto" w:fill="FFFFFF"/>
        </w:rPr>
        <w:t xml:space="preserve"> </w:t>
      </w:r>
      <w:r>
        <w:rPr>
          <w:color w:val="222222"/>
          <w:shd w:val="clear" w:color="auto" w:fill="FFFFFF"/>
        </w:rPr>
        <w:t>(2014), d</w:t>
      </w:r>
      <w:r>
        <w:t>ynamic and complex working conditions demand effective communication skills to flow information safely. However, if one party misunderstands the words of another party, then it can lead to conflict</w:t>
      </w:r>
      <w:r w:rsidR="00B415B7">
        <w:t xml:space="preserve"> (</w:t>
      </w:r>
      <w:r w:rsidR="00B415B7">
        <w:rPr>
          <w:color w:val="222222"/>
          <w:shd w:val="clear" w:color="auto" w:fill="FFFFFF"/>
        </w:rPr>
        <w:t>Mohammed, Prabhakar,</w:t>
      </w:r>
      <w:r w:rsidR="00B415B7" w:rsidRPr="00A64E18">
        <w:rPr>
          <w:color w:val="222222"/>
          <w:shd w:val="clear" w:color="auto" w:fill="FFFFFF"/>
        </w:rPr>
        <w:t xml:space="preserve"> and White,</w:t>
      </w:r>
      <w:r w:rsidR="00B415B7">
        <w:rPr>
          <w:color w:val="222222"/>
          <w:shd w:val="clear" w:color="auto" w:fill="FFFFFF"/>
        </w:rPr>
        <w:t xml:space="preserve"> 2008, pp.2</w:t>
      </w:r>
      <w:r w:rsidR="00B415B7">
        <w:t>)</w:t>
      </w:r>
      <w:r>
        <w:t>. Researchers have found that poor and inadequate communication in the workplace can lead to the low morale of employees, lack of teamwork, and reduced profit margin (</w:t>
      </w:r>
      <w:r>
        <w:rPr>
          <w:color w:val="222222"/>
          <w:shd w:val="clear" w:color="auto" w:fill="FFFFFF"/>
        </w:rPr>
        <w:t>Agrawal</w:t>
      </w:r>
      <w:r w:rsidRPr="004112EC">
        <w:rPr>
          <w:color w:val="222222"/>
          <w:shd w:val="clear" w:color="auto" w:fill="FFFFFF"/>
        </w:rPr>
        <w:t xml:space="preserve"> and Pazos,</w:t>
      </w:r>
      <w:r>
        <w:rPr>
          <w:color w:val="222222"/>
          <w:shd w:val="clear" w:color="auto" w:fill="FFFFFF"/>
        </w:rPr>
        <w:t xml:space="preserve"> 2012, pp.6</w:t>
      </w:r>
      <w:r>
        <w:t>). Therefore, it is highly important for organisations to come up with a</w:t>
      </w:r>
      <w:r w:rsidR="00C47EC4">
        <w:t>n idea</w:t>
      </w:r>
      <w:r>
        <w:t xml:space="preserve"> to overcome </w:t>
      </w:r>
      <w:r w:rsidR="00C47EC4">
        <w:t xml:space="preserve">certain conflicts at </w:t>
      </w:r>
      <w:r>
        <w:t>workplace</w:t>
      </w:r>
      <w:r w:rsidR="00C47EC4">
        <w:t>.</w:t>
      </w:r>
      <w:r>
        <w:t xml:space="preserve"> Effective communication in the workplace allows managers and employees to convey their thoughts and concerns regarding a project. It is not possible to restrict communication in the workplace as there is a risk of lack of collaboration in this regard. Effective communication is the ability to convey information in an efficient way. According to </w:t>
      </w:r>
      <w:r>
        <w:rPr>
          <w:color w:val="222222"/>
          <w:shd w:val="clear" w:color="auto" w:fill="FFFFFF"/>
        </w:rPr>
        <w:t>Huang (2010), t</w:t>
      </w:r>
      <w:r>
        <w:t>he sharing of information between managers and employee can be improved if an organisation adapts two-way communication procedure. In a two-way communication procedure, managers can easily transfer information to employees and get feedback in this regard to confirm their understanding</w:t>
      </w:r>
      <w:r w:rsidR="00B415B7">
        <w:t xml:space="preserve"> (</w:t>
      </w:r>
      <w:r w:rsidR="00B415B7" w:rsidRPr="00A64E18">
        <w:rPr>
          <w:color w:val="222222"/>
          <w:shd w:val="clear" w:color="auto" w:fill="FFFFFF"/>
        </w:rPr>
        <w:t>Roberts-Lombard,</w:t>
      </w:r>
      <w:r w:rsidR="00B415B7">
        <w:rPr>
          <w:color w:val="222222"/>
          <w:shd w:val="clear" w:color="auto" w:fill="FFFFFF"/>
        </w:rPr>
        <w:t xml:space="preserve"> 2011, pp.7</w:t>
      </w:r>
      <w:r w:rsidR="00B415B7">
        <w:t>)</w:t>
      </w:r>
      <w:r>
        <w:t xml:space="preserve">. </w:t>
      </w:r>
    </w:p>
    <w:p w14:paraId="44BA0ED7" w14:textId="65510A29" w:rsidR="00804AA1" w:rsidRDefault="00804AA1" w:rsidP="00804AA1">
      <w:pPr>
        <w:spacing w:line="480" w:lineRule="auto"/>
        <w:ind w:firstLine="720"/>
      </w:pPr>
      <w:r>
        <w:t>It is notable to mention that effective communication is key to establish a positive working environment that can improve the efficiency and morale of employees (</w:t>
      </w:r>
      <w:r>
        <w:rPr>
          <w:color w:val="222222"/>
          <w:shd w:val="clear" w:color="auto" w:fill="FFFFFF"/>
        </w:rPr>
        <w:t>Edmondson</w:t>
      </w:r>
      <w:r w:rsidRPr="004112EC">
        <w:rPr>
          <w:color w:val="222222"/>
          <w:shd w:val="clear" w:color="auto" w:fill="FFFFFF"/>
        </w:rPr>
        <w:t xml:space="preserve"> and Nembhard,</w:t>
      </w:r>
      <w:r>
        <w:rPr>
          <w:color w:val="222222"/>
          <w:shd w:val="clear" w:color="auto" w:fill="FFFFFF"/>
        </w:rPr>
        <w:t xml:space="preserve"> 2009, pp.21</w:t>
      </w:r>
      <w:r>
        <w:t>). Researchers have found that a breakdown in communication has the potential to establish conflict (</w:t>
      </w:r>
      <w:r w:rsidRPr="004112EC">
        <w:rPr>
          <w:color w:val="222222"/>
          <w:shd w:val="clear" w:color="auto" w:fill="FFFFFF"/>
        </w:rPr>
        <w:t>Bakker</w:t>
      </w:r>
      <w:r>
        <w:rPr>
          <w:color w:val="222222"/>
          <w:shd w:val="clear" w:color="auto" w:fill="FFFFFF"/>
        </w:rPr>
        <w:t xml:space="preserve"> et al., 2013, pp.389</w:t>
      </w:r>
      <w:r>
        <w:t xml:space="preserve">). Lack </w:t>
      </w:r>
      <w:r>
        <w:lastRenderedPageBreak/>
        <w:t>of collaborative efforts, unchecked gossip, and closed loops are some significant aspects that have the potential to start a conflict. Defining the roles and responsibilities of each individual in the workplace is highly important to ensure effective collaboration</w:t>
      </w:r>
      <w:r w:rsidR="00C449C9">
        <w:t xml:space="preserve"> (</w:t>
      </w:r>
      <w:r w:rsidR="00B415B7">
        <w:rPr>
          <w:color w:val="222222"/>
          <w:shd w:val="clear" w:color="auto" w:fill="FFFFFF"/>
        </w:rPr>
        <w:t>Mello,</w:t>
      </w:r>
      <w:r w:rsidR="00C449C9" w:rsidRPr="00A64E18">
        <w:rPr>
          <w:color w:val="222222"/>
          <w:shd w:val="clear" w:color="auto" w:fill="FFFFFF"/>
        </w:rPr>
        <w:t xml:space="preserve"> and Delise,</w:t>
      </w:r>
      <w:r w:rsidR="00C449C9">
        <w:rPr>
          <w:color w:val="222222"/>
          <w:shd w:val="clear" w:color="auto" w:fill="FFFFFF"/>
        </w:rPr>
        <w:t xml:space="preserve"> 2015, pp.23</w:t>
      </w:r>
      <w:r w:rsidR="00C449C9">
        <w:t>)</w:t>
      </w:r>
      <w:r>
        <w:t>. In a dynamic working condition, every individual is busy in addressing their roles regarding his/her job. However, if a team leader fails to define the roles and responsibilities of individuals in a project then there is a significant chance that they miss their deadlines (</w:t>
      </w:r>
      <w:r>
        <w:rPr>
          <w:color w:val="222222"/>
          <w:shd w:val="clear" w:color="auto" w:fill="FFFFFF"/>
        </w:rPr>
        <w:t>Gelbard</w:t>
      </w:r>
      <w:r w:rsidRPr="004112EC">
        <w:rPr>
          <w:color w:val="222222"/>
          <w:shd w:val="clear" w:color="auto" w:fill="FFFFFF"/>
        </w:rPr>
        <w:t xml:space="preserve"> and Carmeli,</w:t>
      </w:r>
      <w:r>
        <w:rPr>
          <w:color w:val="222222"/>
          <w:shd w:val="clear" w:color="auto" w:fill="FFFFFF"/>
        </w:rPr>
        <w:t xml:space="preserve"> 2009, pp.167</w:t>
      </w:r>
      <w:r>
        <w:t>). In the considered case, lack of collaborative efforts may result in finger-pointing and blaming on one another. Consequently, lack of collaborative efforts is one of the major reasons behind the generation of conflict. There is an immense need to train team leaders in order to establish clear timelines for a project along with assigning elements of a project (</w:t>
      </w:r>
      <w:r w:rsidRPr="004112EC">
        <w:rPr>
          <w:color w:val="222222"/>
          <w:shd w:val="clear" w:color="auto" w:fill="FFFFFF"/>
        </w:rPr>
        <w:t>Chen</w:t>
      </w:r>
      <w:r>
        <w:rPr>
          <w:color w:val="222222"/>
          <w:shd w:val="clear" w:color="auto" w:fill="FFFFFF"/>
        </w:rPr>
        <w:t>, Liu,</w:t>
      </w:r>
      <w:r w:rsidRPr="004112EC">
        <w:rPr>
          <w:color w:val="222222"/>
          <w:shd w:val="clear" w:color="auto" w:fill="FFFFFF"/>
        </w:rPr>
        <w:t xml:space="preserve"> and Tjosvold,</w:t>
      </w:r>
      <w:r>
        <w:rPr>
          <w:color w:val="222222"/>
          <w:shd w:val="clear" w:color="auto" w:fill="FFFFFF"/>
        </w:rPr>
        <w:t xml:space="preserve"> 2005, pp.278</w:t>
      </w:r>
      <w:r>
        <w:t xml:space="preserve">). Researchers have found that effective collaborative efforts are highly necessary to ensure deadlines are met in a specific project. Furthermore, it is essential to promote effective communication in the workplace to ensure that everyone is aware of his/her roles and responsibilities. One of the most prominent aspects of conflict generation is unchecked/unresolved gossips during a project. </w:t>
      </w:r>
      <w:r w:rsidRPr="004112EC">
        <w:rPr>
          <w:color w:val="222222"/>
          <w:shd w:val="clear" w:color="auto" w:fill="FFFFFF"/>
        </w:rPr>
        <w:t>Desivilya,</w:t>
      </w:r>
      <w:r>
        <w:rPr>
          <w:color w:val="222222"/>
          <w:shd w:val="clear" w:color="auto" w:fill="FFFFFF"/>
        </w:rPr>
        <w:t xml:space="preserve"> Somech, and Lidgoster (2010)</w:t>
      </w:r>
      <w:r>
        <w:t xml:space="preserve"> have found that rumours can start a conflict if it is portrayed in an unflattering light. Therefore, managers and team leaders need to address the issue with a companywide announcement through effective communication. </w:t>
      </w:r>
    </w:p>
    <w:p w14:paraId="3022D01E" w14:textId="0A52D358" w:rsidR="00804AA1" w:rsidRDefault="00C47EC4" w:rsidP="00804AA1">
      <w:pPr>
        <w:spacing w:line="480" w:lineRule="auto"/>
        <w:ind w:firstLine="720"/>
      </w:pPr>
      <w:r>
        <w:t>It is important to consider the</w:t>
      </w:r>
      <w:r w:rsidR="00804AA1">
        <w:t xml:space="preserve"> fact that unresolved gossips or rumours in the workplace can increase concerns of individuals. Furthermore, poor communication between the two departments can increase the risk of communication</w:t>
      </w:r>
      <w:r w:rsidR="004A4E2A">
        <w:t xml:space="preserve"> (</w:t>
      </w:r>
      <w:r w:rsidR="004A4E2A">
        <w:rPr>
          <w:color w:val="222222"/>
          <w:shd w:val="clear" w:color="auto" w:fill="FFFFFF"/>
        </w:rPr>
        <w:t xml:space="preserve">Wakefield, </w:t>
      </w:r>
      <w:r w:rsidR="004A4E2A">
        <w:rPr>
          <w:color w:val="222222"/>
          <w:shd w:val="clear" w:color="auto" w:fill="FFFFFF"/>
        </w:rPr>
        <w:lastRenderedPageBreak/>
        <w:t>Leidner,</w:t>
      </w:r>
      <w:r w:rsidR="004A4E2A" w:rsidRPr="004112EC">
        <w:rPr>
          <w:color w:val="222222"/>
          <w:shd w:val="clear" w:color="auto" w:fill="FFFFFF"/>
        </w:rPr>
        <w:t xml:space="preserve"> and Garrison,</w:t>
      </w:r>
      <w:r w:rsidR="004A4E2A">
        <w:rPr>
          <w:color w:val="222222"/>
          <w:shd w:val="clear" w:color="auto" w:fill="FFFFFF"/>
        </w:rPr>
        <w:t xml:space="preserve"> 2008, pp.4</w:t>
      </w:r>
      <w:r w:rsidR="004A4E2A">
        <w:t>)</w:t>
      </w:r>
      <w:r w:rsidR="00804AA1">
        <w:t xml:space="preserve">. A higher degree of miscommunication can </w:t>
      </w:r>
      <w:r>
        <w:t>be established</w:t>
      </w:r>
      <w:r w:rsidR="00804AA1">
        <w:t xml:space="preserve"> if one department fails to communicate with another department in an effective manner</w:t>
      </w:r>
      <w:r w:rsidR="00B415B7">
        <w:t xml:space="preserve"> (</w:t>
      </w:r>
      <w:r w:rsidR="00B415B7">
        <w:rPr>
          <w:color w:val="222222"/>
          <w:shd w:val="clear" w:color="auto" w:fill="FFFFFF"/>
        </w:rPr>
        <w:t>Meredith, Mantel</w:t>
      </w:r>
      <w:r w:rsidR="00B415B7" w:rsidRPr="00A64E18">
        <w:rPr>
          <w:color w:val="222222"/>
          <w:shd w:val="clear" w:color="auto" w:fill="FFFFFF"/>
        </w:rPr>
        <w:t xml:space="preserve"> and Shafer,</w:t>
      </w:r>
      <w:r w:rsidR="00B415B7">
        <w:rPr>
          <w:color w:val="222222"/>
          <w:shd w:val="clear" w:color="auto" w:fill="FFFFFF"/>
        </w:rPr>
        <w:t xml:space="preserve"> 2015, pp.8</w:t>
      </w:r>
      <w:r w:rsidR="00B415B7">
        <w:t>)</w:t>
      </w:r>
      <w:r w:rsidR="00804AA1">
        <w:t>. Miscommunication between the two departments can lead to infighting (</w:t>
      </w:r>
      <w:r w:rsidR="00804AA1" w:rsidRPr="004112EC">
        <w:rPr>
          <w:color w:val="222222"/>
          <w:shd w:val="clear" w:color="auto" w:fill="FFFFFF"/>
        </w:rPr>
        <w:t>Dec</w:t>
      </w:r>
      <w:r w:rsidR="00804AA1">
        <w:rPr>
          <w:color w:val="222222"/>
          <w:shd w:val="clear" w:color="auto" w:fill="FFFFFF"/>
        </w:rPr>
        <w:t>uyper, Dochy, and</w:t>
      </w:r>
      <w:r w:rsidR="00804AA1" w:rsidRPr="004112EC">
        <w:rPr>
          <w:color w:val="222222"/>
          <w:shd w:val="clear" w:color="auto" w:fill="FFFFFF"/>
        </w:rPr>
        <w:t xml:space="preserve"> Bossche,</w:t>
      </w:r>
      <w:r w:rsidR="00804AA1">
        <w:rPr>
          <w:color w:val="222222"/>
          <w:shd w:val="clear" w:color="auto" w:fill="FFFFFF"/>
        </w:rPr>
        <w:t xml:space="preserve"> 2010, pp.163</w:t>
      </w:r>
      <w:r w:rsidR="00804AA1">
        <w:t>). There is an immense need to improve the communication between and within departments in order to minimize the risk of conflict. The collaboration of every department in a mega project is highly essential as it determines the integrity of success. Proper collaboration between departments ensures that the entire team is working towards a common goal</w:t>
      </w:r>
      <w:r w:rsidR="004A4E2A">
        <w:t xml:space="preserve"> (</w:t>
      </w:r>
      <w:r w:rsidR="004A4E2A">
        <w:rPr>
          <w:color w:val="222222"/>
          <w:shd w:val="clear" w:color="auto" w:fill="FFFFFF"/>
        </w:rPr>
        <w:t>Somech, Desivilya,</w:t>
      </w:r>
      <w:r w:rsidR="004A4E2A" w:rsidRPr="00A64E18">
        <w:rPr>
          <w:color w:val="222222"/>
          <w:shd w:val="clear" w:color="auto" w:fill="FFFFFF"/>
        </w:rPr>
        <w:t xml:space="preserve"> and Lidogoster,</w:t>
      </w:r>
      <w:r w:rsidR="004A4E2A">
        <w:rPr>
          <w:color w:val="222222"/>
          <w:shd w:val="clear" w:color="auto" w:fill="FFFFFF"/>
        </w:rPr>
        <w:t xml:space="preserve"> 2009, pp.27</w:t>
      </w:r>
      <w:r w:rsidR="004A4E2A">
        <w:t>)</w:t>
      </w:r>
      <w:r w:rsidR="00804AA1">
        <w:t>.</w:t>
      </w:r>
    </w:p>
    <w:p w14:paraId="4296D721" w14:textId="77777777" w:rsidR="00804AA1" w:rsidRPr="00804AA1" w:rsidRDefault="00804AA1" w:rsidP="00804AA1">
      <w:pPr>
        <w:spacing w:line="480" w:lineRule="auto"/>
        <w:rPr>
          <w:i/>
        </w:rPr>
      </w:pPr>
      <w:r w:rsidRPr="00804AA1">
        <w:rPr>
          <w:i/>
        </w:rPr>
        <w:t>Leadership Conflict</w:t>
      </w:r>
    </w:p>
    <w:p w14:paraId="2FC7EABA" w14:textId="487CAB91" w:rsidR="00804AA1" w:rsidRDefault="00804AA1" w:rsidP="00804AA1">
      <w:pPr>
        <w:spacing w:line="480" w:lineRule="auto"/>
      </w:pPr>
      <w:r>
        <w:tab/>
        <w:t xml:space="preserve">It is important to mention that every leader has a different way of leading a team. In the workplace, changing leaders and managers can be problematic for the workforce as they are often used </w:t>
      </w:r>
      <w:r w:rsidR="00C47EC4">
        <w:t>by</w:t>
      </w:r>
      <w:r>
        <w:t xml:space="preserve"> the previous leader. There is a number of leadership styles and everyone has its own benefits and flaws. According to </w:t>
      </w:r>
      <w:r>
        <w:rPr>
          <w:color w:val="222222"/>
          <w:shd w:val="clear" w:color="auto" w:fill="FFFFFF"/>
        </w:rPr>
        <w:t>Aga, Noorderhaven, and Vallejo</w:t>
      </w:r>
      <w:r w:rsidRPr="004112EC">
        <w:rPr>
          <w:color w:val="222222"/>
          <w:shd w:val="clear" w:color="auto" w:fill="FFFFFF"/>
        </w:rPr>
        <w:t xml:space="preserve"> </w:t>
      </w:r>
      <w:r>
        <w:rPr>
          <w:color w:val="222222"/>
          <w:shd w:val="clear" w:color="auto" w:fill="FFFFFF"/>
        </w:rPr>
        <w:t>(2016), d</w:t>
      </w:r>
      <w:r>
        <w:t>ealing with different styles of leadership can be problematic for employees as it can cause confusion and irritation. Employers need to understand the fact that their employees may have to work for a various leader who may have a different leadership style</w:t>
      </w:r>
      <w:r w:rsidR="00B415B7">
        <w:t xml:space="preserve"> (</w:t>
      </w:r>
      <w:r w:rsidR="00B415B7" w:rsidRPr="00A64E18">
        <w:rPr>
          <w:color w:val="222222"/>
          <w:shd w:val="clear" w:color="auto" w:fill="FFFFFF"/>
        </w:rPr>
        <w:t>Saeed</w:t>
      </w:r>
      <w:r w:rsidR="00B415B7">
        <w:rPr>
          <w:color w:val="222222"/>
          <w:shd w:val="clear" w:color="auto" w:fill="FFFFFF"/>
        </w:rPr>
        <w:t xml:space="preserve"> et al., 2014, pp.122</w:t>
      </w:r>
      <w:r w:rsidR="00B415B7">
        <w:t>)</w:t>
      </w:r>
      <w:r>
        <w:t xml:space="preserve">. Therefore, employers should need to collaborate with leaders to establish a more suitable leadership style in order to avoid any conflict in the workplace. </w:t>
      </w:r>
      <w:r>
        <w:rPr>
          <w:color w:val="222222"/>
          <w:shd w:val="clear" w:color="auto" w:fill="FFFFFF"/>
        </w:rPr>
        <w:t>Buchholtz, Amason, and Rutherford (2005)</w:t>
      </w:r>
      <w:r>
        <w:t xml:space="preserve"> have found that different cofounders may have a different method to complete a work, which can cause confusion for employees. One of the best ways to cater to these concerns is to develop a synergistic company culture so that everyone can incorporate and adjust themselves accordingly. </w:t>
      </w:r>
    </w:p>
    <w:p w14:paraId="23849DF7" w14:textId="77777777" w:rsidR="00804AA1" w:rsidRPr="00804AA1" w:rsidRDefault="00804AA1" w:rsidP="00804AA1">
      <w:pPr>
        <w:spacing w:line="480" w:lineRule="auto"/>
        <w:rPr>
          <w:i/>
        </w:rPr>
      </w:pPr>
      <w:r w:rsidRPr="00804AA1">
        <w:rPr>
          <w:i/>
        </w:rPr>
        <w:lastRenderedPageBreak/>
        <w:t>Interdependency-based conflict</w:t>
      </w:r>
    </w:p>
    <w:p w14:paraId="31ACCFA5" w14:textId="6119A7E5" w:rsidR="00804AA1" w:rsidRDefault="00804AA1" w:rsidP="00B415B7">
      <w:pPr>
        <w:spacing w:line="480" w:lineRule="auto"/>
        <w:ind w:firstLine="720"/>
      </w:pPr>
      <w:r>
        <w:t xml:space="preserve">It is notable to mention that in the workplace employees are performing different processes. Multiple </w:t>
      </w:r>
      <w:r w:rsidR="00CB2673">
        <w:t>operations</w:t>
      </w:r>
      <w:r>
        <w:t xml:space="preserve"> are going on in a workplace at </w:t>
      </w:r>
      <w:r w:rsidR="00CB2673">
        <w:t>a</w:t>
      </w:r>
      <w:r>
        <w:t xml:space="preserve"> time, which requires the collaboration of each department and individual with another. </w:t>
      </w:r>
      <w:r w:rsidR="00CB2673">
        <w:t xml:space="preserve">There is a possibility that </w:t>
      </w:r>
      <w:r>
        <w:t xml:space="preserve">employees may rely </w:t>
      </w:r>
      <w:r w:rsidR="00CB2673">
        <w:t>on each other to meet their work objective</w:t>
      </w:r>
      <w:r>
        <w:t>. Cooperation or interdependency on others can give rise to conflict due to the lack of effective communication (</w:t>
      </w:r>
      <w:r w:rsidRPr="004112EC">
        <w:rPr>
          <w:color w:val="222222"/>
          <w:shd w:val="clear" w:color="auto" w:fill="FFFFFF"/>
        </w:rPr>
        <w:t>Behfar</w:t>
      </w:r>
      <w:r>
        <w:rPr>
          <w:color w:val="222222"/>
          <w:shd w:val="clear" w:color="auto" w:fill="FFFFFF"/>
        </w:rPr>
        <w:t xml:space="preserve"> et al., 2008, pp.170</w:t>
      </w:r>
      <w:r>
        <w:t>). For instance, if a sales executive is late in hand overing his/her data to the accountant,</w:t>
      </w:r>
      <w:r w:rsidR="00CB2673">
        <w:t xml:space="preserve"> then accountant may get late in completing his final report, which can lead to the creation of a conflict. </w:t>
      </w:r>
      <w:r>
        <w:t>These interdependency-based conflict</w:t>
      </w:r>
      <w:r w:rsidR="00CB2673">
        <w:t>s</w:t>
      </w:r>
      <w:r>
        <w:t xml:space="preserve"> can give rise to significant conflict in the workplace, so there is an immense need to cater to these concerns</w:t>
      </w:r>
      <w:r w:rsidR="00174DFA">
        <w:t xml:space="preserve"> (</w:t>
      </w:r>
      <w:r w:rsidR="00174DFA" w:rsidRPr="004112EC">
        <w:rPr>
          <w:color w:val="222222"/>
          <w:shd w:val="clear" w:color="auto" w:fill="FFFFFF"/>
        </w:rPr>
        <w:t>Wu</w:t>
      </w:r>
      <w:r w:rsidR="00174DFA">
        <w:rPr>
          <w:color w:val="222222"/>
          <w:shd w:val="clear" w:color="auto" w:fill="FFFFFF"/>
        </w:rPr>
        <w:t xml:space="preserve"> et al., 2018, pp.16</w:t>
      </w:r>
      <w:r w:rsidR="00174DFA">
        <w:t>)</w:t>
      </w:r>
      <w:r>
        <w:t>. For this particular purpose, it is important to specify the roles and responsibilities of different members. There is also an immense need to clarify</w:t>
      </w:r>
      <w:bookmarkStart w:id="0" w:name="_GoBack"/>
      <w:bookmarkEnd w:id="0"/>
      <w:r>
        <w:t xml:space="preserve"> that each individual will be held accountable for his/her actions (</w:t>
      </w:r>
      <w:r w:rsidRPr="004112EC">
        <w:rPr>
          <w:color w:val="222222"/>
          <w:shd w:val="clear" w:color="auto" w:fill="FFFFFF"/>
        </w:rPr>
        <w:t>Binder,</w:t>
      </w:r>
      <w:r>
        <w:rPr>
          <w:color w:val="222222"/>
          <w:shd w:val="clear" w:color="auto" w:fill="FFFFFF"/>
        </w:rPr>
        <w:t xml:space="preserve"> 2016, pp.12</w:t>
      </w:r>
      <w:r>
        <w:t>). Implementation of these rules will ensure that each individual should meet up deadlines in order to avoid any enforcement action.</w:t>
      </w:r>
    </w:p>
    <w:p w14:paraId="4DA6A849" w14:textId="77777777" w:rsidR="00804AA1" w:rsidRPr="00804AA1" w:rsidRDefault="00804AA1" w:rsidP="00804AA1">
      <w:pPr>
        <w:spacing w:line="480" w:lineRule="auto"/>
        <w:rPr>
          <w:i/>
        </w:rPr>
      </w:pPr>
      <w:r w:rsidRPr="00804AA1">
        <w:rPr>
          <w:i/>
        </w:rPr>
        <w:t>Work Style Difference</w:t>
      </w:r>
    </w:p>
    <w:p w14:paraId="3F4320CF" w14:textId="2B0ED805" w:rsidR="009E40B5" w:rsidRPr="000F759D" w:rsidRDefault="00804AA1" w:rsidP="00B415B7">
      <w:pPr>
        <w:spacing w:line="480" w:lineRule="auto"/>
      </w:pPr>
      <w:r>
        <w:tab/>
        <w:t>Leaders and managers should need to keep it in mind that every individual has a different style of working and managing workload (</w:t>
      </w:r>
      <w:r w:rsidRPr="004112EC">
        <w:rPr>
          <w:color w:val="222222"/>
          <w:shd w:val="clear" w:color="auto" w:fill="FFFFFF"/>
        </w:rPr>
        <w:t>Chen,</w:t>
      </w:r>
      <w:r>
        <w:rPr>
          <w:color w:val="222222"/>
          <w:shd w:val="clear" w:color="auto" w:fill="FFFFFF"/>
        </w:rPr>
        <w:t xml:space="preserve"> 2006, pp.106</w:t>
      </w:r>
      <w:r>
        <w:t>). Researchers have found that each individual has his/her own way of performing a task such as some are team-oriented, while others are independent and task-oriented. Team-oriented individuals have the potential to work within a team in order to complete a common goal (</w:t>
      </w:r>
      <w:r>
        <w:rPr>
          <w:color w:val="222222"/>
          <w:shd w:val="clear" w:color="auto" w:fill="FFFFFF"/>
        </w:rPr>
        <w:t>Barkema</w:t>
      </w:r>
      <w:r w:rsidRPr="004112EC">
        <w:rPr>
          <w:color w:val="222222"/>
          <w:shd w:val="clear" w:color="auto" w:fill="FFFFFF"/>
        </w:rPr>
        <w:t xml:space="preserve"> and Shvyrkov,</w:t>
      </w:r>
      <w:r>
        <w:rPr>
          <w:color w:val="222222"/>
          <w:shd w:val="clear" w:color="auto" w:fill="FFFFFF"/>
        </w:rPr>
        <w:t xml:space="preserve"> 2007, pp.670</w:t>
      </w:r>
      <w:r>
        <w:t xml:space="preserve">). However, independent and task-oriented individuals have the potential to perform effectively without external input. It is the </w:t>
      </w:r>
      <w:r>
        <w:lastRenderedPageBreak/>
        <w:t>responsibility of leaders and managers to understand the instincts of individuals and let them work in their comfort zone in order to avoid any conflict</w:t>
      </w:r>
      <w:r w:rsidR="00174DFA">
        <w:t xml:space="preserve"> (</w:t>
      </w:r>
      <w:r w:rsidR="00174DFA" w:rsidRPr="004112EC">
        <w:rPr>
          <w:color w:val="222222"/>
          <w:shd w:val="clear" w:color="auto" w:fill="FFFFFF"/>
        </w:rPr>
        <w:t>Wu</w:t>
      </w:r>
      <w:r w:rsidR="00174DFA">
        <w:rPr>
          <w:color w:val="222222"/>
          <w:shd w:val="clear" w:color="auto" w:fill="FFFFFF"/>
        </w:rPr>
        <w:t xml:space="preserve"> et al., 2018, pp.16</w:t>
      </w:r>
      <w:r w:rsidR="00174DFA">
        <w:t>)</w:t>
      </w:r>
      <w:r>
        <w:t xml:space="preserve">. Researchers have found that disagreement between employees and team leaders can give rise to a conflict, which can compromise the integrity of the entire project. </w:t>
      </w:r>
    </w:p>
    <w:p w14:paraId="0D4E6B69" w14:textId="17EAA5D0" w:rsidR="004A4F79" w:rsidRDefault="002F5D05" w:rsidP="009E40B5">
      <w:pPr>
        <w:pStyle w:val="Heading1"/>
      </w:pPr>
      <w:r>
        <w:t>Conclusion</w:t>
      </w:r>
      <w:r w:rsidR="004A4F79" w:rsidRPr="000F759D">
        <w:t xml:space="preserve"> </w:t>
      </w:r>
    </w:p>
    <w:p w14:paraId="1C2EB571" w14:textId="4CB2A612" w:rsidR="0075192F" w:rsidRDefault="0075192F" w:rsidP="0075192F">
      <w:pPr>
        <w:spacing w:line="480" w:lineRule="auto"/>
        <w:ind w:firstLine="720"/>
      </w:pPr>
      <w:r w:rsidRPr="0075192F">
        <w:t>To conclude the discussion about the practical approach of the team conflict dynamic model, it is important to indicate that the identification of different behavioural dynamics is mandatory. This form of consideration assists to identify the practical strategies that can be helpful to achieve the ultimate objective of project success. Detailed examination of the previous research work on this issue reveals that there is the existence of limited research work when it comes to the exploration of various behaviour dynamics to propose better solutions to the issue of team conflict. There is a need for identifying different behavioural dynamics that cause the issue of team conflict.</w:t>
      </w:r>
    </w:p>
    <w:p w14:paraId="1E766FC7" w14:textId="77777777" w:rsidR="0037130F" w:rsidRDefault="0037130F">
      <w:r>
        <w:br w:type="page"/>
      </w:r>
    </w:p>
    <w:p w14:paraId="0FFDADBD" w14:textId="77777777" w:rsidR="00804AA1" w:rsidRDefault="00804AA1" w:rsidP="00804AA1">
      <w:pPr>
        <w:spacing w:line="480" w:lineRule="auto"/>
        <w:jc w:val="center"/>
      </w:pPr>
      <w:r>
        <w:lastRenderedPageBreak/>
        <w:t>References</w:t>
      </w:r>
    </w:p>
    <w:p w14:paraId="11FEE702" w14:textId="77777777" w:rsidR="00804AA1" w:rsidRPr="00202F18" w:rsidRDefault="00804AA1" w:rsidP="00804AA1">
      <w:pPr>
        <w:spacing w:line="480" w:lineRule="auto"/>
        <w:ind w:left="720" w:hanging="720"/>
      </w:pPr>
      <w:r w:rsidRPr="00202F18">
        <w:rPr>
          <w:color w:val="222222"/>
          <w:shd w:val="clear" w:color="auto" w:fill="FFFFFF"/>
        </w:rPr>
        <w:t>Aga, D.A., Noorderhaven, N. and Vallejo, B., 2016. Transformational leadership and project success: The mediating role of team-building. </w:t>
      </w:r>
      <w:r w:rsidRPr="00202F18">
        <w:rPr>
          <w:i/>
          <w:iCs/>
          <w:color w:val="222222"/>
          <w:shd w:val="clear" w:color="auto" w:fill="FFFFFF"/>
        </w:rPr>
        <w:t>International Journal of Project Management</w:t>
      </w:r>
      <w:r w:rsidRPr="00202F18">
        <w:rPr>
          <w:color w:val="222222"/>
          <w:shd w:val="clear" w:color="auto" w:fill="FFFFFF"/>
        </w:rPr>
        <w:t>, </w:t>
      </w:r>
      <w:r w:rsidRPr="00202F18">
        <w:rPr>
          <w:i/>
          <w:iCs/>
          <w:color w:val="222222"/>
          <w:shd w:val="clear" w:color="auto" w:fill="FFFFFF"/>
        </w:rPr>
        <w:t>34</w:t>
      </w:r>
      <w:r w:rsidRPr="00202F18">
        <w:rPr>
          <w:color w:val="222222"/>
          <w:shd w:val="clear" w:color="auto" w:fill="FFFFFF"/>
        </w:rPr>
        <w:t>(5), pp.806-818.</w:t>
      </w:r>
    </w:p>
    <w:p w14:paraId="7AF0E5CE" w14:textId="77777777" w:rsidR="00804AA1" w:rsidRPr="00202F18" w:rsidRDefault="00804AA1" w:rsidP="00804AA1">
      <w:pPr>
        <w:spacing w:line="480" w:lineRule="auto"/>
        <w:ind w:left="720" w:hanging="720"/>
      </w:pPr>
      <w:r w:rsidRPr="00202F18">
        <w:rPr>
          <w:color w:val="222222"/>
          <w:shd w:val="clear" w:color="auto" w:fill="FFFFFF"/>
        </w:rPr>
        <w:t>Agrawal, V. and Pazos, P., 2012. Conflict management and effectiveness in virtual teams. </w:t>
      </w:r>
      <w:r w:rsidRPr="00202F18">
        <w:rPr>
          <w:i/>
          <w:iCs/>
          <w:color w:val="222222"/>
          <w:shd w:val="clear" w:color="auto" w:fill="FFFFFF"/>
        </w:rPr>
        <w:t>Team Performance Management: An International Journal</w:t>
      </w:r>
      <w:r w:rsidRPr="00202F18">
        <w:rPr>
          <w:color w:val="222222"/>
          <w:shd w:val="clear" w:color="auto" w:fill="FFFFFF"/>
        </w:rPr>
        <w:t>.</w:t>
      </w:r>
    </w:p>
    <w:p w14:paraId="06AD04E1" w14:textId="77777777" w:rsidR="00804AA1" w:rsidRPr="00202F18" w:rsidRDefault="00804AA1" w:rsidP="00804AA1">
      <w:pPr>
        <w:spacing w:line="480" w:lineRule="auto"/>
        <w:ind w:left="720" w:hanging="720"/>
      </w:pPr>
      <w:r w:rsidRPr="00202F18">
        <w:rPr>
          <w:color w:val="222222"/>
          <w:shd w:val="clear" w:color="auto" w:fill="FFFFFF"/>
        </w:rPr>
        <w:t>Bakker, R.M., Boroş, S., Kenis, P. and Oerlemans, L.A., 2013. It's only temporary: time frame and the dynamics of creative project teams. </w:t>
      </w:r>
      <w:r w:rsidRPr="00202F18">
        <w:rPr>
          <w:i/>
          <w:iCs/>
          <w:color w:val="222222"/>
          <w:shd w:val="clear" w:color="auto" w:fill="FFFFFF"/>
        </w:rPr>
        <w:t>British Journal of Management</w:t>
      </w:r>
      <w:r w:rsidRPr="00202F18">
        <w:rPr>
          <w:color w:val="222222"/>
          <w:shd w:val="clear" w:color="auto" w:fill="FFFFFF"/>
        </w:rPr>
        <w:t>, </w:t>
      </w:r>
      <w:r w:rsidRPr="00202F18">
        <w:rPr>
          <w:i/>
          <w:iCs/>
          <w:color w:val="222222"/>
          <w:shd w:val="clear" w:color="auto" w:fill="FFFFFF"/>
        </w:rPr>
        <w:t>24</w:t>
      </w:r>
      <w:r w:rsidRPr="00202F18">
        <w:rPr>
          <w:color w:val="222222"/>
          <w:shd w:val="clear" w:color="auto" w:fill="FFFFFF"/>
        </w:rPr>
        <w:t>(3), pp.383-397.</w:t>
      </w:r>
    </w:p>
    <w:p w14:paraId="36A0D4BA" w14:textId="77777777" w:rsidR="00804AA1" w:rsidRPr="00202F18" w:rsidRDefault="00804AA1" w:rsidP="00804AA1">
      <w:pPr>
        <w:spacing w:line="480" w:lineRule="auto"/>
        <w:ind w:left="720" w:hanging="720"/>
      </w:pPr>
      <w:r w:rsidRPr="00202F18">
        <w:rPr>
          <w:color w:val="222222"/>
          <w:shd w:val="clear" w:color="auto" w:fill="FFFFFF"/>
        </w:rPr>
        <w:t>Barkema, H.G. and Shvyrkov, O., 2007. Does top management team diversity promote or hamper foreign expansion?. </w:t>
      </w:r>
      <w:r w:rsidRPr="00202F18">
        <w:rPr>
          <w:i/>
          <w:iCs/>
          <w:color w:val="222222"/>
          <w:shd w:val="clear" w:color="auto" w:fill="FFFFFF"/>
        </w:rPr>
        <w:t>Strategic Management Journal</w:t>
      </w:r>
      <w:r w:rsidRPr="00202F18">
        <w:rPr>
          <w:color w:val="222222"/>
          <w:shd w:val="clear" w:color="auto" w:fill="FFFFFF"/>
        </w:rPr>
        <w:t>, </w:t>
      </w:r>
      <w:r w:rsidRPr="00202F18">
        <w:rPr>
          <w:i/>
          <w:iCs/>
          <w:color w:val="222222"/>
          <w:shd w:val="clear" w:color="auto" w:fill="FFFFFF"/>
        </w:rPr>
        <w:t>28</w:t>
      </w:r>
      <w:r w:rsidRPr="00202F18">
        <w:rPr>
          <w:color w:val="222222"/>
          <w:shd w:val="clear" w:color="auto" w:fill="FFFFFF"/>
        </w:rPr>
        <w:t>(7), pp.663-680.</w:t>
      </w:r>
    </w:p>
    <w:p w14:paraId="530DA4C2" w14:textId="77777777" w:rsidR="00804AA1" w:rsidRPr="00202F18" w:rsidRDefault="00804AA1" w:rsidP="00804AA1">
      <w:pPr>
        <w:spacing w:line="480" w:lineRule="auto"/>
        <w:ind w:left="720" w:hanging="720"/>
      </w:pPr>
      <w:r w:rsidRPr="00202F18">
        <w:rPr>
          <w:color w:val="222222"/>
          <w:shd w:val="clear" w:color="auto" w:fill="FFFFFF"/>
        </w:rPr>
        <w:t>Behfar, K.J., Peterson, R.S., Mannix, E.A. and Trochim, W.M., 2008. The critical role of conflict resolution in teams: A close look at the links between conflict type, conflict management strategies, and team outcomes. </w:t>
      </w:r>
      <w:r w:rsidRPr="00202F18">
        <w:rPr>
          <w:i/>
          <w:iCs/>
          <w:color w:val="222222"/>
          <w:shd w:val="clear" w:color="auto" w:fill="FFFFFF"/>
        </w:rPr>
        <w:t>Journal of applied psychology</w:t>
      </w:r>
      <w:r w:rsidRPr="00202F18">
        <w:rPr>
          <w:color w:val="222222"/>
          <w:shd w:val="clear" w:color="auto" w:fill="FFFFFF"/>
        </w:rPr>
        <w:t>, </w:t>
      </w:r>
      <w:r w:rsidRPr="00202F18">
        <w:rPr>
          <w:i/>
          <w:iCs/>
          <w:color w:val="222222"/>
          <w:shd w:val="clear" w:color="auto" w:fill="FFFFFF"/>
        </w:rPr>
        <w:t>93</w:t>
      </w:r>
      <w:r w:rsidRPr="00202F18">
        <w:rPr>
          <w:color w:val="222222"/>
          <w:shd w:val="clear" w:color="auto" w:fill="FFFFFF"/>
        </w:rPr>
        <w:t>(1), p.170.</w:t>
      </w:r>
    </w:p>
    <w:p w14:paraId="4D76815D" w14:textId="77777777" w:rsidR="00804AA1" w:rsidRPr="00202F18" w:rsidRDefault="00804AA1" w:rsidP="00804AA1">
      <w:pPr>
        <w:spacing w:line="480" w:lineRule="auto"/>
        <w:ind w:left="720" w:hanging="720"/>
      </w:pPr>
      <w:r w:rsidRPr="00202F18">
        <w:rPr>
          <w:color w:val="222222"/>
          <w:shd w:val="clear" w:color="auto" w:fill="FFFFFF"/>
        </w:rPr>
        <w:t>Binder, J., 2016. </w:t>
      </w:r>
      <w:r w:rsidRPr="00202F18">
        <w:rPr>
          <w:i/>
          <w:iCs/>
          <w:color w:val="222222"/>
          <w:shd w:val="clear" w:color="auto" w:fill="FFFFFF"/>
        </w:rPr>
        <w:t>Global project management: communication, collaboration and management across borders</w:t>
      </w:r>
      <w:r w:rsidRPr="00202F18">
        <w:rPr>
          <w:color w:val="222222"/>
          <w:shd w:val="clear" w:color="auto" w:fill="FFFFFF"/>
        </w:rPr>
        <w:t>. Routledge.</w:t>
      </w:r>
    </w:p>
    <w:p w14:paraId="564DB349" w14:textId="77777777" w:rsidR="00804AA1" w:rsidRPr="00202F18" w:rsidRDefault="00804AA1" w:rsidP="00804AA1">
      <w:pPr>
        <w:spacing w:line="480" w:lineRule="auto"/>
        <w:ind w:left="720" w:hanging="720"/>
      </w:pPr>
      <w:r w:rsidRPr="00202F18">
        <w:rPr>
          <w:color w:val="222222"/>
          <w:shd w:val="clear" w:color="auto" w:fill="FFFFFF"/>
        </w:rPr>
        <w:t>Buchholtz, A.K., Amason, A.C. and Rutherford, M.A., 2005. The impact of board monitoring and involvement on top management team affective conflict. </w:t>
      </w:r>
      <w:r w:rsidRPr="00202F18">
        <w:rPr>
          <w:i/>
          <w:iCs/>
          <w:color w:val="222222"/>
          <w:shd w:val="clear" w:color="auto" w:fill="FFFFFF"/>
        </w:rPr>
        <w:t>Journal of Managerial Issues</w:t>
      </w:r>
      <w:r w:rsidRPr="00202F18">
        <w:rPr>
          <w:color w:val="222222"/>
          <w:shd w:val="clear" w:color="auto" w:fill="FFFFFF"/>
        </w:rPr>
        <w:t>, pp.405-422.</w:t>
      </w:r>
    </w:p>
    <w:p w14:paraId="7DE3E3F0" w14:textId="77777777" w:rsidR="00804AA1" w:rsidRPr="00202F18" w:rsidRDefault="00804AA1" w:rsidP="00804AA1">
      <w:pPr>
        <w:spacing w:line="480" w:lineRule="auto"/>
        <w:ind w:left="720" w:hanging="720"/>
      </w:pPr>
      <w:r w:rsidRPr="00202F18">
        <w:rPr>
          <w:color w:val="222222"/>
          <w:shd w:val="clear" w:color="auto" w:fill="FFFFFF"/>
        </w:rPr>
        <w:lastRenderedPageBreak/>
        <w:t>Chen, G., Liu, C. and Tjosvold, D., 2005. Conflict management for effective top management teams and innovation in China. </w:t>
      </w:r>
      <w:r w:rsidRPr="00202F18">
        <w:rPr>
          <w:i/>
          <w:iCs/>
          <w:color w:val="222222"/>
          <w:shd w:val="clear" w:color="auto" w:fill="FFFFFF"/>
        </w:rPr>
        <w:t>Journal of Management Studies</w:t>
      </w:r>
      <w:r w:rsidRPr="00202F18">
        <w:rPr>
          <w:color w:val="222222"/>
          <w:shd w:val="clear" w:color="auto" w:fill="FFFFFF"/>
        </w:rPr>
        <w:t>, </w:t>
      </w:r>
      <w:r w:rsidRPr="00202F18">
        <w:rPr>
          <w:i/>
          <w:iCs/>
          <w:color w:val="222222"/>
          <w:shd w:val="clear" w:color="auto" w:fill="FFFFFF"/>
        </w:rPr>
        <w:t>42</w:t>
      </w:r>
      <w:r w:rsidRPr="00202F18">
        <w:rPr>
          <w:color w:val="222222"/>
          <w:shd w:val="clear" w:color="auto" w:fill="FFFFFF"/>
        </w:rPr>
        <w:t>(2), pp.277-300.</w:t>
      </w:r>
    </w:p>
    <w:p w14:paraId="2AAC6806" w14:textId="77777777" w:rsidR="00804AA1" w:rsidRPr="00202F18" w:rsidRDefault="00804AA1" w:rsidP="00804AA1">
      <w:pPr>
        <w:spacing w:line="480" w:lineRule="auto"/>
        <w:ind w:left="720" w:hanging="720"/>
      </w:pPr>
      <w:r w:rsidRPr="00202F18">
        <w:rPr>
          <w:color w:val="222222"/>
          <w:shd w:val="clear" w:color="auto" w:fill="FFFFFF"/>
        </w:rPr>
        <w:t>Chen, M.H., 2006. Understanding the benefits and detriments of conflict on team creativity process. </w:t>
      </w:r>
      <w:r w:rsidRPr="00202F18">
        <w:rPr>
          <w:i/>
          <w:iCs/>
          <w:color w:val="222222"/>
          <w:shd w:val="clear" w:color="auto" w:fill="FFFFFF"/>
        </w:rPr>
        <w:t>Creativity and innovation management</w:t>
      </w:r>
      <w:r w:rsidRPr="00202F18">
        <w:rPr>
          <w:color w:val="222222"/>
          <w:shd w:val="clear" w:color="auto" w:fill="FFFFFF"/>
        </w:rPr>
        <w:t>, </w:t>
      </w:r>
      <w:r w:rsidRPr="00202F18">
        <w:rPr>
          <w:i/>
          <w:iCs/>
          <w:color w:val="222222"/>
          <w:shd w:val="clear" w:color="auto" w:fill="FFFFFF"/>
        </w:rPr>
        <w:t>15</w:t>
      </w:r>
      <w:r w:rsidRPr="00202F18">
        <w:rPr>
          <w:color w:val="222222"/>
          <w:shd w:val="clear" w:color="auto" w:fill="FFFFFF"/>
        </w:rPr>
        <w:t>(1), pp.105-116.</w:t>
      </w:r>
    </w:p>
    <w:p w14:paraId="331F6F25" w14:textId="77777777" w:rsidR="00804AA1" w:rsidRPr="00202F18" w:rsidRDefault="00804AA1" w:rsidP="00804AA1">
      <w:pPr>
        <w:spacing w:line="480" w:lineRule="auto"/>
        <w:ind w:left="720" w:hanging="720"/>
      </w:pPr>
      <w:r w:rsidRPr="00202F18">
        <w:rPr>
          <w:color w:val="222222"/>
          <w:shd w:val="clear" w:color="auto" w:fill="FFFFFF"/>
        </w:rPr>
        <w:t>Chua, E.G. and Gudykunst, W.B., 1987. Conflict resolution styles in low-and high-context cultures. </w:t>
      </w:r>
      <w:r w:rsidRPr="00202F18">
        <w:rPr>
          <w:i/>
          <w:iCs/>
          <w:color w:val="222222"/>
          <w:shd w:val="clear" w:color="auto" w:fill="FFFFFF"/>
        </w:rPr>
        <w:t>Communication Research Reports</w:t>
      </w:r>
      <w:r w:rsidRPr="00202F18">
        <w:rPr>
          <w:color w:val="222222"/>
          <w:shd w:val="clear" w:color="auto" w:fill="FFFFFF"/>
        </w:rPr>
        <w:t>, </w:t>
      </w:r>
      <w:r w:rsidRPr="00202F18">
        <w:rPr>
          <w:i/>
          <w:iCs/>
          <w:color w:val="222222"/>
          <w:shd w:val="clear" w:color="auto" w:fill="FFFFFF"/>
        </w:rPr>
        <w:t>4</w:t>
      </w:r>
      <w:r w:rsidRPr="00202F18">
        <w:rPr>
          <w:color w:val="222222"/>
          <w:shd w:val="clear" w:color="auto" w:fill="FFFFFF"/>
        </w:rPr>
        <w:t>(1).</w:t>
      </w:r>
    </w:p>
    <w:p w14:paraId="57F7A46C" w14:textId="77777777" w:rsidR="00804AA1" w:rsidRPr="00202F18" w:rsidRDefault="00804AA1" w:rsidP="00804AA1">
      <w:pPr>
        <w:spacing w:line="480" w:lineRule="auto"/>
        <w:ind w:left="720" w:hanging="720"/>
      </w:pPr>
      <w:r w:rsidRPr="00202F18">
        <w:rPr>
          <w:color w:val="222222"/>
          <w:shd w:val="clear" w:color="auto" w:fill="FFFFFF"/>
        </w:rPr>
        <w:t>Costa, P.L., Passos, A.M. and Bakker, A.B., 2014. Team work engagement: A model of emergence. </w:t>
      </w:r>
      <w:r w:rsidRPr="00202F18">
        <w:rPr>
          <w:i/>
          <w:iCs/>
          <w:color w:val="222222"/>
          <w:shd w:val="clear" w:color="auto" w:fill="FFFFFF"/>
        </w:rPr>
        <w:t>Journal of Occupational and Organizational Psychology</w:t>
      </w:r>
      <w:r w:rsidRPr="00202F18">
        <w:rPr>
          <w:color w:val="222222"/>
          <w:shd w:val="clear" w:color="auto" w:fill="FFFFFF"/>
        </w:rPr>
        <w:t>, </w:t>
      </w:r>
      <w:r w:rsidRPr="00202F18">
        <w:rPr>
          <w:i/>
          <w:iCs/>
          <w:color w:val="222222"/>
          <w:shd w:val="clear" w:color="auto" w:fill="FFFFFF"/>
        </w:rPr>
        <w:t>87</w:t>
      </w:r>
      <w:r w:rsidRPr="00202F18">
        <w:rPr>
          <w:color w:val="222222"/>
          <w:shd w:val="clear" w:color="auto" w:fill="FFFFFF"/>
        </w:rPr>
        <w:t>(2), pp.414-436.</w:t>
      </w:r>
    </w:p>
    <w:p w14:paraId="526BB619" w14:textId="77777777" w:rsidR="00804AA1" w:rsidRPr="00202F18" w:rsidRDefault="00804AA1" w:rsidP="00804AA1">
      <w:pPr>
        <w:spacing w:line="480" w:lineRule="auto"/>
        <w:ind w:left="720" w:hanging="720"/>
      </w:pPr>
      <w:r w:rsidRPr="00202F18">
        <w:rPr>
          <w:color w:val="222222"/>
          <w:shd w:val="clear" w:color="auto" w:fill="FFFFFF"/>
        </w:rPr>
        <w:t>Decuyper, S., Dochy, F. and Van den Bossche, P., 2010. Grasping the dynamic complexity of team learning: An integrative model for effective team learning in organisations. </w:t>
      </w:r>
      <w:r w:rsidRPr="00202F18">
        <w:rPr>
          <w:i/>
          <w:iCs/>
          <w:color w:val="222222"/>
          <w:shd w:val="clear" w:color="auto" w:fill="FFFFFF"/>
        </w:rPr>
        <w:t>Educational Research Review</w:t>
      </w:r>
      <w:r w:rsidRPr="00202F18">
        <w:rPr>
          <w:color w:val="222222"/>
          <w:shd w:val="clear" w:color="auto" w:fill="FFFFFF"/>
        </w:rPr>
        <w:t>, </w:t>
      </w:r>
      <w:r w:rsidRPr="00202F18">
        <w:rPr>
          <w:i/>
          <w:iCs/>
          <w:color w:val="222222"/>
          <w:shd w:val="clear" w:color="auto" w:fill="FFFFFF"/>
        </w:rPr>
        <w:t>5</w:t>
      </w:r>
      <w:r w:rsidRPr="00202F18">
        <w:rPr>
          <w:color w:val="222222"/>
          <w:shd w:val="clear" w:color="auto" w:fill="FFFFFF"/>
        </w:rPr>
        <w:t>(2), pp.111-133.</w:t>
      </w:r>
    </w:p>
    <w:p w14:paraId="0935C862" w14:textId="77777777" w:rsidR="00804AA1" w:rsidRPr="00202F18" w:rsidRDefault="00804AA1" w:rsidP="00804AA1">
      <w:pPr>
        <w:spacing w:line="480" w:lineRule="auto"/>
        <w:ind w:left="720" w:hanging="720"/>
      </w:pPr>
      <w:r w:rsidRPr="00202F18">
        <w:rPr>
          <w:color w:val="222222"/>
          <w:shd w:val="clear" w:color="auto" w:fill="FFFFFF"/>
        </w:rPr>
        <w:t>Desivilya, H.S., Somech, A. and Lidgoster, H., 2010. Innovation and conflict management in work teams: The effects of team identification and task and relationship conflict. </w:t>
      </w:r>
      <w:r w:rsidRPr="00202F18">
        <w:rPr>
          <w:i/>
          <w:iCs/>
          <w:color w:val="222222"/>
          <w:shd w:val="clear" w:color="auto" w:fill="FFFFFF"/>
        </w:rPr>
        <w:t>Negotiation and Conflict Management Research</w:t>
      </w:r>
      <w:r w:rsidRPr="00202F18">
        <w:rPr>
          <w:color w:val="222222"/>
          <w:shd w:val="clear" w:color="auto" w:fill="FFFFFF"/>
        </w:rPr>
        <w:t>, </w:t>
      </w:r>
      <w:r w:rsidRPr="00202F18">
        <w:rPr>
          <w:i/>
          <w:iCs/>
          <w:color w:val="222222"/>
          <w:shd w:val="clear" w:color="auto" w:fill="FFFFFF"/>
        </w:rPr>
        <w:t>3</w:t>
      </w:r>
      <w:r w:rsidRPr="00202F18">
        <w:rPr>
          <w:color w:val="222222"/>
          <w:shd w:val="clear" w:color="auto" w:fill="FFFFFF"/>
        </w:rPr>
        <w:t>(1), pp.28-48.</w:t>
      </w:r>
    </w:p>
    <w:p w14:paraId="6F550F45" w14:textId="77777777" w:rsidR="00804AA1" w:rsidRPr="00202F18" w:rsidRDefault="00804AA1" w:rsidP="00804AA1">
      <w:pPr>
        <w:spacing w:line="480" w:lineRule="auto"/>
        <w:ind w:left="720" w:hanging="720"/>
      </w:pPr>
      <w:r w:rsidRPr="00202F18">
        <w:rPr>
          <w:color w:val="222222"/>
          <w:shd w:val="clear" w:color="auto" w:fill="FFFFFF"/>
        </w:rPr>
        <w:t>Edmondson, A.C. and Nembhard, I.M., 2009. Product development and learning in project teams: The challenges are the benefits. </w:t>
      </w:r>
      <w:r w:rsidRPr="00202F18">
        <w:rPr>
          <w:i/>
          <w:iCs/>
          <w:color w:val="222222"/>
          <w:shd w:val="clear" w:color="auto" w:fill="FFFFFF"/>
        </w:rPr>
        <w:t>Journal of product innovation management</w:t>
      </w:r>
      <w:r w:rsidRPr="00202F18">
        <w:rPr>
          <w:color w:val="222222"/>
          <w:shd w:val="clear" w:color="auto" w:fill="FFFFFF"/>
        </w:rPr>
        <w:t>, </w:t>
      </w:r>
      <w:r w:rsidRPr="00202F18">
        <w:rPr>
          <w:i/>
          <w:iCs/>
          <w:color w:val="222222"/>
          <w:shd w:val="clear" w:color="auto" w:fill="FFFFFF"/>
        </w:rPr>
        <w:t>26</w:t>
      </w:r>
      <w:r w:rsidRPr="00202F18">
        <w:rPr>
          <w:color w:val="222222"/>
          <w:shd w:val="clear" w:color="auto" w:fill="FFFFFF"/>
        </w:rPr>
        <w:t>(2), pp.123-138.</w:t>
      </w:r>
    </w:p>
    <w:p w14:paraId="2D37C8B2" w14:textId="77777777" w:rsidR="00804AA1" w:rsidRPr="00202F18" w:rsidRDefault="00804AA1" w:rsidP="00804AA1">
      <w:pPr>
        <w:spacing w:line="480" w:lineRule="auto"/>
        <w:ind w:left="720" w:hanging="720"/>
      </w:pPr>
      <w:r w:rsidRPr="00202F18">
        <w:rPr>
          <w:color w:val="222222"/>
          <w:shd w:val="clear" w:color="auto" w:fill="FFFFFF"/>
        </w:rPr>
        <w:t>Gelbard, R. and Carmeli, A., 2009. The interactive effect of team dynamics and organizational support on ICT project success. </w:t>
      </w:r>
      <w:r w:rsidRPr="00202F18">
        <w:rPr>
          <w:i/>
          <w:iCs/>
          <w:color w:val="222222"/>
          <w:shd w:val="clear" w:color="auto" w:fill="FFFFFF"/>
        </w:rPr>
        <w:t>International Journal of Project Management</w:t>
      </w:r>
      <w:r w:rsidRPr="00202F18">
        <w:rPr>
          <w:color w:val="222222"/>
          <w:shd w:val="clear" w:color="auto" w:fill="FFFFFF"/>
        </w:rPr>
        <w:t>, </w:t>
      </w:r>
      <w:r w:rsidRPr="00202F18">
        <w:rPr>
          <w:i/>
          <w:iCs/>
          <w:color w:val="222222"/>
          <w:shd w:val="clear" w:color="auto" w:fill="FFFFFF"/>
        </w:rPr>
        <w:t>27</w:t>
      </w:r>
      <w:r w:rsidRPr="00202F18">
        <w:rPr>
          <w:color w:val="222222"/>
          <w:shd w:val="clear" w:color="auto" w:fill="FFFFFF"/>
        </w:rPr>
        <w:t>(5), pp.464-470.</w:t>
      </w:r>
    </w:p>
    <w:p w14:paraId="501B2D9A" w14:textId="77777777" w:rsidR="00804AA1" w:rsidRPr="00202F18" w:rsidRDefault="00804AA1" w:rsidP="00804AA1">
      <w:pPr>
        <w:spacing w:line="480" w:lineRule="auto"/>
        <w:ind w:left="720" w:hanging="720"/>
      </w:pPr>
      <w:r w:rsidRPr="00202F18">
        <w:rPr>
          <w:color w:val="222222"/>
          <w:shd w:val="clear" w:color="auto" w:fill="FFFFFF"/>
        </w:rPr>
        <w:lastRenderedPageBreak/>
        <w:t>Huang, J.C., 2010. Unbundling task conflict and relationship conflict: The moderating role of team goal orientation and conflict management. </w:t>
      </w:r>
      <w:r w:rsidRPr="00202F18">
        <w:rPr>
          <w:i/>
          <w:iCs/>
          <w:color w:val="222222"/>
          <w:shd w:val="clear" w:color="auto" w:fill="FFFFFF"/>
        </w:rPr>
        <w:t>International Journal of Conflict Management</w:t>
      </w:r>
      <w:r w:rsidRPr="00202F18">
        <w:rPr>
          <w:color w:val="222222"/>
          <w:shd w:val="clear" w:color="auto" w:fill="FFFFFF"/>
        </w:rPr>
        <w:t>, </w:t>
      </w:r>
      <w:r w:rsidRPr="00202F18">
        <w:rPr>
          <w:i/>
          <w:iCs/>
          <w:color w:val="222222"/>
          <w:shd w:val="clear" w:color="auto" w:fill="FFFFFF"/>
        </w:rPr>
        <w:t>21</w:t>
      </w:r>
      <w:r w:rsidRPr="00202F18">
        <w:rPr>
          <w:color w:val="222222"/>
          <w:shd w:val="clear" w:color="auto" w:fill="FFFFFF"/>
        </w:rPr>
        <w:t>(3), pp.334-355.</w:t>
      </w:r>
    </w:p>
    <w:p w14:paraId="3DB15E16" w14:textId="77777777" w:rsidR="00804AA1" w:rsidRPr="00202F18" w:rsidRDefault="00804AA1" w:rsidP="00804AA1">
      <w:pPr>
        <w:spacing w:line="480" w:lineRule="auto"/>
        <w:ind w:left="720" w:hanging="720"/>
      </w:pPr>
      <w:r w:rsidRPr="00202F18">
        <w:rPr>
          <w:color w:val="222222"/>
          <w:shd w:val="clear" w:color="auto" w:fill="FFFFFF"/>
        </w:rPr>
        <w:t>Jit, R., Sharma, C.S. and Kawatra, M., 2016. Servant leadership and conflict resolution: A qualitative study. </w:t>
      </w:r>
      <w:r w:rsidRPr="00202F18">
        <w:rPr>
          <w:i/>
          <w:iCs/>
          <w:color w:val="222222"/>
          <w:shd w:val="clear" w:color="auto" w:fill="FFFFFF"/>
        </w:rPr>
        <w:t>International Journal of Conflict Management</w:t>
      </w:r>
      <w:r w:rsidRPr="00202F18">
        <w:rPr>
          <w:color w:val="222222"/>
          <w:shd w:val="clear" w:color="auto" w:fill="FFFFFF"/>
        </w:rPr>
        <w:t>, </w:t>
      </w:r>
      <w:r w:rsidRPr="00202F18">
        <w:rPr>
          <w:i/>
          <w:iCs/>
          <w:color w:val="222222"/>
          <w:shd w:val="clear" w:color="auto" w:fill="FFFFFF"/>
        </w:rPr>
        <w:t>27</w:t>
      </w:r>
      <w:r w:rsidRPr="00202F18">
        <w:rPr>
          <w:color w:val="222222"/>
          <w:shd w:val="clear" w:color="auto" w:fill="FFFFFF"/>
        </w:rPr>
        <w:t>(4), pp.591-612.</w:t>
      </w:r>
    </w:p>
    <w:p w14:paraId="58735678" w14:textId="77777777" w:rsidR="00804AA1" w:rsidRPr="00202F18" w:rsidRDefault="00804AA1" w:rsidP="00804AA1">
      <w:pPr>
        <w:spacing w:line="480" w:lineRule="auto"/>
        <w:ind w:left="720" w:hanging="720"/>
      </w:pPr>
      <w:r w:rsidRPr="00202F18">
        <w:rPr>
          <w:color w:val="222222"/>
          <w:shd w:val="clear" w:color="auto" w:fill="FFFFFF"/>
        </w:rPr>
        <w:t>Leo, F.M., González-Ponce, I., Sánchez-Miguel, P.A., Ivarsson, A. and García-Calvo, T., 2015. Role ambiguity, role conflict, team conflict, cohesion and collective efficacy in sport teams: A multilevel analysis. </w:t>
      </w:r>
      <w:r w:rsidRPr="00202F18">
        <w:rPr>
          <w:i/>
          <w:iCs/>
          <w:color w:val="222222"/>
          <w:shd w:val="clear" w:color="auto" w:fill="FFFFFF"/>
        </w:rPr>
        <w:t>Psychology of Sport and Exercise</w:t>
      </w:r>
      <w:r w:rsidRPr="00202F18">
        <w:rPr>
          <w:color w:val="222222"/>
          <w:shd w:val="clear" w:color="auto" w:fill="FFFFFF"/>
        </w:rPr>
        <w:t>, </w:t>
      </w:r>
      <w:r w:rsidRPr="00202F18">
        <w:rPr>
          <w:i/>
          <w:iCs/>
          <w:color w:val="222222"/>
          <w:shd w:val="clear" w:color="auto" w:fill="FFFFFF"/>
        </w:rPr>
        <w:t>20</w:t>
      </w:r>
      <w:r w:rsidRPr="00202F18">
        <w:rPr>
          <w:color w:val="222222"/>
          <w:shd w:val="clear" w:color="auto" w:fill="FFFFFF"/>
        </w:rPr>
        <w:t>, pp.60-66.</w:t>
      </w:r>
    </w:p>
    <w:p w14:paraId="5BC929AF" w14:textId="77777777" w:rsidR="00804AA1" w:rsidRPr="00202F18" w:rsidRDefault="00804AA1" w:rsidP="00804AA1">
      <w:pPr>
        <w:spacing w:line="480" w:lineRule="auto"/>
        <w:ind w:left="720" w:hanging="720"/>
      </w:pPr>
      <w:r w:rsidRPr="00202F18">
        <w:rPr>
          <w:color w:val="222222"/>
          <w:shd w:val="clear" w:color="auto" w:fill="FFFFFF"/>
        </w:rPr>
        <w:t>Levi, D., 2015. </w:t>
      </w:r>
      <w:r w:rsidRPr="00202F18">
        <w:rPr>
          <w:i/>
          <w:iCs/>
          <w:color w:val="222222"/>
          <w:shd w:val="clear" w:color="auto" w:fill="FFFFFF"/>
        </w:rPr>
        <w:t>Group dynamics for teams</w:t>
      </w:r>
      <w:r w:rsidRPr="00202F18">
        <w:rPr>
          <w:color w:val="222222"/>
          <w:shd w:val="clear" w:color="auto" w:fill="FFFFFF"/>
        </w:rPr>
        <w:t>. Sage Publications.</w:t>
      </w:r>
    </w:p>
    <w:p w14:paraId="4F511496" w14:textId="77777777" w:rsidR="00804AA1" w:rsidRPr="00202F18" w:rsidRDefault="00804AA1" w:rsidP="00804AA1">
      <w:pPr>
        <w:spacing w:line="480" w:lineRule="auto"/>
        <w:ind w:left="720" w:hanging="720"/>
      </w:pPr>
      <w:r w:rsidRPr="00202F18">
        <w:rPr>
          <w:color w:val="222222"/>
          <w:shd w:val="clear" w:color="auto" w:fill="FFFFFF"/>
        </w:rPr>
        <w:t>Lim, B.C. and Klein, K.J., 2006. Team mental models and team performance: A field study of the effects of team mental model similarity and accuracy. </w:t>
      </w:r>
      <w:r w:rsidRPr="00202F18">
        <w:rPr>
          <w:i/>
          <w:iCs/>
          <w:color w:val="222222"/>
          <w:shd w:val="clear" w:color="auto" w:fill="FFFFFF"/>
        </w:rPr>
        <w:t>Journal of Organizational Behavior: The International Journal of Industrial, Occupational and Organizational Psychology and Behavior</w:t>
      </w:r>
      <w:r w:rsidRPr="00202F18">
        <w:rPr>
          <w:color w:val="222222"/>
          <w:shd w:val="clear" w:color="auto" w:fill="FFFFFF"/>
        </w:rPr>
        <w:t>, </w:t>
      </w:r>
      <w:r w:rsidRPr="00202F18">
        <w:rPr>
          <w:i/>
          <w:iCs/>
          <w:color w:val="222222"/>
          <w:shd w:val="clear" w:color="auto" w:fill="FFFFFF"/>
        </w:rPr>
        <w:t>27</w:t>
      </w:r>
      <w:r w:rsidRPr="00202F18">
        <w:rPr>
          <w:color w:val="222222"/>
          <w:shd w:val="clear" w:color="auto" w:fill="FFFFFF"/>
        </w:rPr>
        <w:t>(4), pp.403-418.</w:t>
      </w:r>
    </w:p>
    <w:p w14:paraId="748F9B8D" w14:textId="77777777" w:rsidR="00804AA1" w:rsidRPr="00202F18" w:rsidRDefault="00804AA1" w:rsidP="00804AA1">
      <w:pPr>
        <w:spacing w:line="480" w:lineRule="auto"/>
        <w:ind w:left="720" w:hanging="720"/>
      </w:pPr>
      <w:r w:rsidRPr="00202F18">
        <w:rPr>
          <w:color w:val="222222"/>
          <w:shd w:val="clear" w:color="auto" w:fill="FFFFFF"/>
        </w:rPr>
        <w:t>Liu, J., Fu, P. and Liu, S., 2009. Conflicts in top management teams and team/firm outcomes: The moderating effects of conflict-handling approaches. </w:t>
      </w:r>
      <w:r w:rsidRPr="00202F18">
        <w:rPr>
          <w:i/>
          <w:iCs/>
          <w:color w:val="222222"/>
          <w:shd w:val="clear" w:color="auto" w:fill="FFFFFF"/>
        </w:rPr>
        <w:t>International Journal of Conflict Management</w:t>
      </w:r>
      <w:r w:rsidRPr="00202F18">
        <w:rPr>
          <w:color w:val="222222"/>
          <w:shd w:val="clear" w:color="auto" w:fill="FFFFFF"/>
        </w:rPr>
        <w:t>, </w:t>
      </w:r>
      <w:r w:rsidRPr="00202F18">
        <w:rPr>
          <w:i/>
          <w:iCs/>
          <w:color w:val="222222"/>
          <w:shd w:val="clear" w:color="auto" w:fill="FFFFFF"/>
        </w:rPr>
        <w:t>20</w:t>
      </w:r>
      <w:r w:rsidRPr="00202F18">
        <w:rPr>
          <w:color w:val="222222"/>
          <w:shd w:val="clear" w:color="auto" w:fill="FFFFFF"/>
        </w:rPr>
        <w:t>(3), pp.228-250.</w:t>
      </w:r>
    </w:p>
    <w:p w14:paraId="444F60FD" w14:textId="77777777" w:rsidR="00804AA1" w:rsidRPr="00202F18" w:rsidRDefault="00804AA1" w:rsidP="00804AA1">
      <w:pPr>
        <w:spacing w:line="480" w:lineRule="auto"/>
        <w:ind w:left="720" w:hanging="720"/>
      </w:pPr>
      <w:r w:rsidRPr="00202F18">
        <w:rPr>
          <w:color w:val="222222"/>
          <w:shd w:val="clear" w:color="auto" w:fill="FFFFFF"/>
        </w:rPr>
        <w:t>Liu, X., Magjuka, R.J. and Lee, S.H., 2008. The effects of cognitive thinking styles, trust, conflict management on online students' learning and virtual team performance. </w:t>
      </w:r>
      <w:r w:rsidRPr="00202F18">
        <w:rPr>
          <w:i/>
          <w:iCs/>
          <w:color w:val="222222"/>
          <w:shd w:val="clear" w:color="auto" w:fill="FFFFFF"/>
        </w:rPr>
        <w:t>British Journal of Educational Technology</w:t>
      </w:r>
      <w:r w:rsidRPr="00202F18">
        <w:rPr>
          <w:color w:val="222222"/>
          <w:shd w:val="clear" w:color="auto" w:fill="FFFFFF"/>
        </w:rPr>
        <w:t>, </w:t>
      </w:r>
      <w:r w:rsidRPr="00202F18">
        <w:rPr>
          <w:i/>
          <w:iCs/>
          <w:color w:val="222222"/>
          <w:shd w:val="clear" w:color="auto" w:fill="FFFFFF"/>
        </w:rPr>
        <w:t>39</w:t>
      </w:r>
      <w:r w:rsidRPr="00202F18">
        <w:rPr>
          <w:color w:val="222222"/>
          <w:shd w:val="clear" w:color="auto" w:fill="FFFFFF"/>
        </w:rPr>
        <w:t>(5), pp.829-846.</w:t>
      </w:r>
    </w:p>
    <w:p w14:paraId="3448B1FD" w14:textId="77777777" w:rsidR="00804AA1" w:rsidRPr="00202F18" w:rsidRDefault="00804AA1" w:rsidP="00804AA1">
      <w:pPr>
        <w:spacing w:line="480" w:lineRule="auto"/>
        <w:ind w:left="720" w:hanging="720"/>
      </w:pPr>
      <w:r w:rsidRPr="00202F18">
        <w:rPr>
          <w:color w:val="222222"/>
          <w:shd w:val="clear" w:color="auto" w:fill="FFFFFF"/>
        </w:rPr>
        <w:lastRenderedPageBreak/>
        <w:t>Marques Santos, C. and Margarida Passos, A., 2013. Team mental models, relationship conflict and effectiveness over time. </w:t>
      </w:r>
      <w:r w:rsidRPr="00202F18">
        <w:rPr>
          <w:i/>
          <w:iCs/>
          <w:color w:val="222222"/>
          <w:shd w:val="clear" w:color="auto" w:fill="FFFFFF"/>
        </w:rPr>
        <w:t>Team Performance Management</w:t>
      </w:r>
      <w:r w:rsidRPr="00202F18">
        <w:rPr>
          <w:color w:val="222222"/>
          <w:shd w:val="clear" w:color="auto" w:fill="FFFFFF"/>
        </w:rPr>
        <w:t>, </w:t>
      </w:r>
      <w:r w:rsidRPr="00202F18">
        <w:rPr>
          <w:i/>
          <w:iCs/>
          <w:color w:val="222222"/>
          <w:shd w:val="clear" w:color="auto" w:fill="FFFFFF"/>
        </w:rPr>
        <w:t>19</w:t>
      </w:r>
      <w:r w:rsidRPr="00202F18">
        <w:rPr>
          <w:color w:val="222222"/>
          <w:shd w:val="clear" w:color="auto" w:fill="FFFFFF"/>
        </w:rPr>
        <w:t>(7/8), pp.363-385.</w:t>
      </w:r>
    </w:p>
    <w:p w14:paraId="63E0F5D9" w14:textId="77777777" w:rsidR="00804AA1" w:rsidRPr="00202F18" w:rsidRDefault="00804AA1" w:rsidP="00804AA1">
      <w:pPr>
        <w:spacing w:line="480" w:lineRule="auto"/>
        <w:ind w:left="720" w:hanging="720"/>
      </w:pPr>
      <w:r w:rsidRPr="00202F18">
        <w:rPr>
          <w:color w:val="222222"/>
          <w:shd w:val="clear" w:color="auto" w:fill="FFFFFF"/>
        </w:rPr>
        <w:t>Mello, A.L. and Delise, L.A., 2015. Cognitive diversity to team outcomes: The roles of cohesion and conflict management. </w:t>
      </w:r>
      <w:r w:rsidRPr="00202F18">
        <w:rPr>
          <w:i/>
          <w:iCs/>
          <w:color w:val="222222"/>
          <w:shd w:val="clear" w:color="auto" w:fill="FFFFFF"/>
        </w:rPr>
        <w:t>Small Group Research</w:t>
      </w:r>
      <w:r w:rsidRPr="00202F18">
        <w:rPr>
          <w:color w:val="222222"/>
          <w:shd w:val="clear" w:color="auto" w:fill="FFFFFF"/>
        </w:rPr>
        <w:t>, </w:t>
      </w:r>
      <w:r w:rsidRPr="00202F18">
        <w:rPr>
          <w:i/>
          <w:iCs/>
          <w:color w:val="222222"/>
          <w:shd w:val="clear" w:color="auto" w:fill="FFFFFF"/>
        </w:rPr>
        <w:t>46</w:t>
      </w:r>
      <w:r w:rsidRPr="00202F18">
        <w:rPr>
          <w:color w:val="222222"/>
          <w:shd w:val="clear" w:color="auto" w:fill="FFFFFF"/>
        </w:rPr>
        <w:t>(2), pp.204-226.</w:t>
      </w:r>
    </w:p>
    <w:p w14:paraId="484475DA" w14:textId="77777777" w:rsidR="00804AA1" w:rsidRPr="00202F18" w:rsidRDefault="00804AA1" w:rsidP="00804AA1">
      <w:pPr>
        <w:spacing w:line="480" w:lineRule="auto"/>
        <w:ind w:left="720" w:hanging="720"/>
      </w:pPr>
      <w:r w:rsidRPr="00202F18">
        <w:rPr>
          <w:color w:val="222222"/>
          <w:shd w:val="clear" w:color="auto" w:fill="FFFFFF"/>
        </w:rPr>
        <w:t>Meredith, J.R., Mantel Jr, S.J. and Shafer, S.M., 2017. </w:t>
      </w:r>
      <w:r w:rsidRPr="00202F18">
        <w:rPr>
          <w:i/>
          <w:iCs/>
          <w:color w:val="222222"/>
          <w:shd w:val="clear" w:color="auto" w:fill="FFFFFF"/>
        </w:rPr>
        <w:t>Project management: a managerial approach</w:t>
      </w:r>
      <w:r w:rsidRPr="00202F18">
        <w:rPr>
          <w:color w:val="222222"/>
          <w:shd w:val="clear" w:color="auto" w:fill="FFFFFF"/>
        </w:rPr>
        <w:t>. John Wiley &amp; Sons.</w:t>
      </w:r>
    </w:p>
    <w:p w14:paraId="0569F4E1" w14:textId="77777777" w:rsidR="00804AA1" w:rsidRPr="00202F18" w:rsidRDefault="00804AA1" w:rsidP="00804AA1">
      <w:pPr>
        <w:spacing w:line="480" w:lineRule="auto"/>
        <w:ind w:left="720" w:hanging="720"/>
      </w:pPr>
      <w:r w:rsidRPr="00202F18">
        <w:rPr>
          <w:color w:val="222222"/>
          <w:shd w:val="clear" w:color="auto" w:fill="FFFFFF"/>
        </w:rPr>
        <w:t>Mohammed, U.K., Prabhakar, G.P. and White, G., 2008. Culture and conflict management style of international project managers. </w:t>
      </w:r>
      <w:r w:rsidRPr="00202F18">
        <w:rPr>
          <w:i/>
          <w:iCs/>
          <w:color w:val="222222"/>
          <w:shd w:val="clear" w:color="auto" w:fill="FFFFFF"/>
        </w:rPr>
        <w:t>International Journal of Business Management</w:t>
      </w:r>
      <w:r w:rsidRPr="00202F18">
        <w:rPr>
          <w:color w:val="222222"/>
          <w:shd w:val="clear" w:color="auto" w:fill="FFFFFF"/>
        </w:rPr>
        <w:t>, </w:t>
      </w:r>
      <w:r w:rsidRPr="00202F18">
        <w:rPr>
          <w:i/>
          <w:iCs/>
          <w:color w:val="222222"/>
          <w:shd w:val="clear" w:color="auto" w:fill="FFFFFF"/>
        </w:rPr>
        <w:t>3</w:t>
      </w:r>
      <w:r w:rsidRPr="00202F18">
        <w:rPr>
          <w:color w:val="222222"/>
          <w:shd w:val="clear" w:color="auto" w:fill="FFFFFF"/>
        </w:rPr>
        <w:t>(5), pp.3-11.</w:t>
      </w:r>
    </w:p>
    <w:p w14:paraId="4CE4168E" w14:textId="77777777" w:rsidR="00804AA1" w:rsidRPr="00202F18" w:rsidRDefault="00804AA1" w:rsidP="00804AA1">
      <w:pPr>
        <w:spacing w:line="480" w:lineRule="auto"/>
        <w:ind w:left="720" w:hanging="720"/>
      </w:pPr>
      <w:r w:rsidRPr="00202F18">
        <w:rPr>
          <w:color w:val="222222"/>
          <w:shd w:val="clear" w:color="auto" w:fill="FFFFFF"/>
        </w:rPr>
        <w:t>Mohr, J. and Spekman, R., 1994. Characteristics of partnership success: partnership attributes, communication behavior, and conflict resolution techniques. </w:t>
      </w:r>
      <w:r w:rsidRPr="00202F18">
        <w:rPr>
          <w:i/>
          <w:iCs/>
          <w:color w:val="222222"/>
          <w:shd w:val="clear" w:color="auto" w:fill="FFFFFF"/>
        </w:rPr>
        <w:t>Strategic management journal</w:t>
      </w:r>
      <w:r w:rsidRPr="00202F18">
        <w:rPr>
          <w:color w:val="222222"/>
          <w:shd w:val="clear" w:color="auto" w:fill="FFFFFF"/>
        </w:rPr>
        <w:t>, </w:t>
      </w:r>
      <w:r w:rsidRPr="00202F18">
        <w:rPr>
          <w:i/>
          <w:iCs/>
          <w:color w:val="222222"/>
          <w:shd w:val="clear" w:color="auto" w:fill="FFFFFF"/>
        </w:rPr>
        <w:t>15</w:t>
      </w:r>
      <w:r w:rsidRPr="00202F18">
        <w:rPr>
          <w:color w:val="222222"/>
          <w:shd w:val="clear" w:color="auto" w:fill="FFFFFF"/>
        </w:rPr>
        <w:t>(2), pp.135-152.</w:t>
      </w:r>
    </w:p>
    <w:p w14:paraId="654235FA" w14:textId="77777777" w:rsidR="00804AA1" w:rsidRPr="00202F18" w:rsidRDefault="00804AA1" w:rsidP="00804AA1">
      <w:pPr>
        <w:spacing w:line="480" w:lineRule="auto"/>
        <w:ind w:left="720" w:hanging="720"/>
      </w:pPr>
      <w:r w:rsidRPr="00202F18">
        <w:rPr>
          <w:color w:val="222222"/>
          <w:shd w:val="clear" w:color="auto" w:fill="FFFFFF"/>
        </w:rPr>
        <w:t>Quigley, N.R., Tekleab, A.G. and Tesluk, P.E., 2007. Comparing consensus-and aggregation-based methods of measuring team-level variables: The role of relationship conflict and conflict management processes. </w:t>
      </w:r>
      <w:r w:rsidRPr="00202F18">
        <w:rPr>
          <w:i/>
          <w:iCs/>
          <w:color w:val="222222"/>
          <w:shd w:val="clear" w:color="auto" w:fill="FFFFFF"/>
        </w:rPr>
        <w:t>Organizational Research Methods</w:t>
      </w:r>
      <w:r w:rsidRPr="00202F18">
        <w:rPr>
          <w:color w:val="222222"/>
          <w:shd w:val="clear" w:color="auto" w:fill="FFFFFF"/>
        </w:rPr>
        <w:t>, </w:t>
      </w:r>
      <w:r w:rsidRPr="00202F18">
        <w:rPr>
          <w:i/>
          <w:iCs/>
          <w:color w:val="222222"/>
          <w:shd w:val="clear" w:color="auto" w:fill="FFFFFF"/>
        </w:rPr>
        <w:t>10</w:t>
      </w:r>
      <w:r w:rsidRPr="00202F18">
        <w:rPr>
          <w:color w:val="222222"/>
          <w:shd w:val="clear" w:color="auto" w:fill="FFFFFF"/>
        </w:rPr>
        <w:t>(4), pp.589-608.</w:t>
      </w:r>
    </w:p>
    <w:p w14:paraId="381DA358" w14:textId="77777777" w:rsidR="00804AA1" w:rsidRPr="00202F18" w:rsidRDefault="00804AA1" w:rsidP="00804AA1">
      <w:pPr>
        <w:spacing w:line="480" w:lineRule="auto"/>
        <w:ind w:left="720" w:hanging="720"/>
      </w:pPr>
      <w:r w:rsidRPr="00202F18">
        <w:rPr>
          <w:color w:val="222222"/>
          <w:shd w:val="clear" w:color="auto" w:fill="FFFFFF"/>
        </w:rPr>
        <w:t>Roberts-Lombard, M., 2011. Customer retention through customer relationship management: The exploration of two-way communication and conflict handling.</w:t>
      </w:r>
    </w:p>
    <w:p w14:paraId="6410338B" w14:textId="77777777" w:rsidR="00804AA1" w:rsidRPr="00202F18" w:rsidRDefault="00804AA1" w:rsidP="00804AA1">
      <w:pPr>
        <w:spacing w:line="480" w:lineRule="auto"/>
        <w:ind w:left="720" w:hanging="720"/>
      </w:pPr>
      <w:r w:rsidRPr="00202F18">
        <w:rPr>
          <w:color w:val="222222"/>
          <w:shd w:val="clear" w:color="auto" w:fill="FFFFFF"/>
        </w:rPr>
        <w:t>Saeed, T., Almas, S., Anis-ul-Haq, M. and Niazi, G.S.K., 2014. Leadership styles: relationship with conflict management styles. </w:t>
      </w:r>
      <w:r w:rsidRPr="00202F18">
        <w:rPr>
          <w:i/>
          <w:iCs/>
          <w:color w:val="222222"/>
          <w:shd w:val="clear" w:color="auto" w:fill="FFFFFF"/>
        </w:rPr>
        <w:t>International Journal of Conflict Management</w:t>
      </w:r>
      <w:r w:rsidRPr="00202F18">
        <w:rPr>
          <w:color w:val="222222"/>
          <w:shd w:val="clear" w:color="auto" w:fill="FFFFFF"/>
        </w:rPr>
        <w:t>, </w:t>
      </w:r>
      <w:r w:rsidRPr="00202F18">
        <w:rPr>
          <w:i/>
          <w:iCs/>
          <w:color w:val="222222"/>
          <w:shd w:val="clear" w:color="auto" w:fill="FFFFFF"/>
        </w:rPr>
        <w:t>25</w:t>
      </w:r>
      <w:r w:rsidRPr="00202F18">
        <w:rPr>
          <w:color w:val="222222"/>
          <w:shd w:val="clear" w:color="auto" w:fill="FFFFFF"/>
        </w:rPr>
        <w:t>(3), pp.214-225.</w:t>
      </w:r>
    </w:p>
    <w:p w14:paraId="5C964DC3" w14:textId="77777777" w:rsidR="00804AA1" w:rsidRPr="00202F18" w:rsidRDefault="00804AA1" w:rsidP="00804AA1">
      <w:pPr>
        <w:spacing w:line="480" w:lineRule="auto"/>
        <w:ind w:left="720" w:hanging="720"/>
        <w:rPr>
          <w:color w:val="222222"/>
          <w:shd w:val="clear" w:color="auto" w:fill="FFFFFF"/>
        </w:rPr>
      </w:pPr>
      <w:r w:rsidRPr="00202F18">
        <w:rPr>
          <w:color w:val="222222"/>
          <w:shd w:val="clear" w:color="auto" w:fill="FFFFFF"/>
        </w:rPr>
        <w:lastRenderedPageBreak/>
        <w:t>Shaw, J.D., Zhu, J., Duffy, M.K., Scott, K.L., Shih, H.A. and Susanto, E., 2011. A contingency model of conflict and team effectiveness. </w:t>
      </w:r>
      <w:r w:rsidRPr="00202F18">
        <w:rPr>
          <w:i/>
          <w:iCs/>
          <w:color w:val="222222"/>
          <w:shd w:val="clear" w:color="auto" w:fill="FFFFFF"/>
        </w:rPr>
        <w:t>Journal of applied psychology</w:t>
      </w:r>
      <w:r w:rsidRPr="00202F18">
        <w:rPr>
          <w:color w:val="222222"/>
          <w:shd w:val="clear" w:color="auto" w:fill="FFFFFF"/>
        </w:rPr>
        <w:t>, </w:t>
      </w:r>
      <w:r w:rsidRPr="00202F18">
        <w:rPr>
          <w:i/>
          <w:iCs/>
          <w:color w:val="222222"/>
          <w:shd w:val="clear" w:color="auto" w:fill="FFFFFF"/>
        </w:rPr>
        <w:t>96</w:t>
      </w:r>
      <w:r w:rsidRPr="00202F18">
        <w:rPr>
          <w:color w:val="222222"/>
          <w:shd w:val="clear" w:color="auto" w:fill="FFFFFF"/>
        </w:rPr>
        <w:t>(2), p.391.</w:t>
      </w:r>
    </w:p>
    <w:p w14:paraId="53F9C3C1" w14:textId="33667236" w:rsidR="00804AA1" w:rsidRPr="00202F18" w:rsidRDefault="00804AA1" w:rsidP="004A4E2A">
      <w:pPr>
        <w:spacing w:line="480" w:lineRule="auto"/>
        <w:ind w:left="720" w:hanging="720"/>
      </w:pPr>
      <w:r w:rsidRPr="00202F18">
        <w:rPr>
          <w:color w:val="222222"/>
          <w:shd w:val="clear" w:color="auto" w:fill="FFFFFF"/>
        </w:rPr>
        <w:t>Somech, A., 2008. Managing conflict in school teams: The impact of task and goal interdependence on conflict management and team effectiveness. </w:t>
      </w:r>
      <w:r w:rsidRPr="00202F18">
        <w:rPr>
          <w:i/>
          <w:iCs/>
          <w:color w:val="222222"/>
          <w:shd w:val="clear" w:color="auto" w:fill="FFFFFF"/>
        </w:rPr>
        <w:t>Educational administration quarterly</w:t>
      </w:r>
      <w:r w:rsidRPr="00202F18">
        <w:rPr>
          <w:color w:val="222222"/>
          <w:shd w:val="clear" w:color="auto" w:fill="FFFFFF"/>
        </w:rPr>
        <w:t>, </w:t>
      </w:r>
      <w:r w:rsidRPr="00202F18">
        <w:rPr>
          <w:i/>
          <w:iCs/>
          <w:color w:val="222222"/>
          <w:shd w:val="clear" w:color="auto" w:fill="FFFFFF"/>
        </w:rPr>
        <w:t>44</w:t>
      </w:r>
      <w:r w:rsidRPr="00202F18">
        <w:rPr>
          <w:color w:val="222222"/>
          <w:shd w:val="clear" w:color="auto" w:fill="FFFFFF"/>
        </w:rPr>
        <w:t>(3), pp.359-390.</w:t>
      </w:r>
    </w:p>
    <w:p w14:paraId="2FD79862" w14:textId="77777777" w:rsidR="00804AA1" w:rsidRPr="00202F18" w:rsidRDefault="00804AA1" w:rsidP="00804AA1">
      <w:pPr>
        <w:spacing w:line="480" w:lineRule="auto"/>
        <w:ind w:left="720" w:hanging="720"/>
      </w:pPr>
      <w:r w:rsidRPr="00202F18">
        <w:rPr>
          <w:color w:val="222222"/>
          <w:shd w:val="clear" w:color="auto" w:fill="FFFFFF"/>
        </w:rPr>
        <w:t>Somech, A., Desivilya, H.S. and Lidogoster, H., 2009. Team conflict management and team effectiveness: The effects of task interdependence and team identification. </w:t>
      </w:r>
      <w:r w:rsidRPr="00202F18">
        <w:rPr>
          <w:i/>
          <w:iCs/>
          <w:color w:val="222222"/>
          <w:shd w:val="clear" w:color="auto" w:fill="FFFFFF"/>
        </w:rPr>
        <w:t>Journal of Organizational Behavior: The International Journal of Industrial, Occupational and Organizational Psychology and Behavior</w:t>
      </w:r>
      <w:r w:rsidRPr="00202F18">
        <w:rPr>
          <w:color w:val="222222"/>
          <w:shd w:val="clear" w:color="auto" w:fill="FFFFFF"/>
        </w:rPr>
        <w:t>, </w:t>
      </w:r>
      <w:r w:rsidRPr="00202F18">
        <w:rPr>
          <w:i/>
          <w:iCs/>
          <w:color w:val="222222"/>
          <w:shd w:val="clear" w:color="auto" w:fill="FFFFFF"/>
        </w:rPr>
        <w:t>30</w:t>
      </w:r>
      <w:r w:rsidRPr="00202F18">
        <w:rPr>
          <w:color w:val="222222"/>
          <w:shd w:val="clear" w:color="auto" w:fill="FFFFFF"/>
        </w:rPr>
        <w:t>(3), pp.359-378.</w:t>
      </w:r>
    </w:p>
    <w:p w14:paraId="7CFDB633" w14:textId="77777777" w:rsidR="00804AA1" w:rsidRDefault="00804AA1" w:rsidP="00804AA1">
      <w:pPr>
        <w:spacing w:line="480" w:lineRule="auto"/>
        <w:ind w:left="720" w:hanging="720"/>
        <w:rPr>
          <w:color w:val="222222"/>
          <w:shd w:val="clear" w:color="auto" w:fill="FFFFFF"/>
        </w:rPr>
      </w:pPr>
      <w:r w:rsidRPr="00202F18">
        <w:rPr>
          <w:color w:val="222222"/>
          <w:shd w:val="clear" w:color="auto" w:fill="FFFFFF"/>
        </w:rPr>
        <w:t>Tekleab, A.G., Quigley, N.R. and Tesluk, P.E., 2009. A longitudinal study of team conflict, conflict management, cohesion, and team effectiveness. </w:t>
      </w:r>
      <w:r w:rsidRPr="00202F18">
        <w:rPr>
          <w:i/>
          <w:iCs/>
          <w:color w:val="222222"/>
          <w:shd w:val="clear" w:color="auto" w:fill="FFFFFF"/>
        </w:rPr>
        <w:t>Group &amp; Organization Management</w:t>
      </w:r>
      <w:r w:rsidRPr="00202F18">
        <w:rPr>
          <w:color w:val="222222"/>
          <w:shd w:val="clear" w:color="auto" w:fill="FFFFFF"/>
        </w:rPr>
        <w:t>, </w:t>
      </w:r>
      <w:r w:rsidRPr="00202F18">
        <w:rPr>
          <w:i/>
          <w:iCs/>
          <w:color w:val="222222"/>
          <w:shd w:val="clear" w:color="auto" w:fill="FFFFFF"/>
        </w:rPr>
        <w:t>34</w:t>
      </w:r>
      <w:r w:rsidRPr="00202F18">
        <w:rPr>
          <w:color w:val="222222"/>
          <w:shd w:val="clear" w:color="auto" w:fill="FFFFFF"/>
        </w:rPr>
        <w:t>(2), pp.170-205.</w:t>
      </w:r>
    </w:p>
    <w:p w14:paraId="4CCD2F6A" w14:textId="7B4CDAB6" w:rsidR="00202F18" w:rsidRPr="00202F18" w:rsidRDefault="00202F18" w:rsidP="00804AA1">
      <w:pPr>
        <w:spacing w:line="480" w:lineRule="auto"/>
        <w:ind w:left="720" w:hanging="720"/>
        <w:rPr>
          <w:sz w:val="32"/>
        </w:rPr>
      </w:pPr>
      <w:r w:rsidRPr="00202F18">
        <w:rPr>
          <w:color w:val="222222"/>
          <w:szCs w:val="20"/>
          <w:shd w:val="clear" w:color="auto" w:fill="FFFFFF"/>
        </w:rPr>
        <w:t>Tinsley, C.H. and Brett, J.M., 2001. Managing workplace conflict in the United States and Hong Kong. </w:t>
      </w:r>
      <w:r w:rsidRPr="00202F18">
        <w:rPr>
          <w:i/>
          <w:iCs/>
          <w:color w:val="222222"/>
          <w:szCs w:val="20"/>
          <w:shd w:val="clear" w:color="auto" w:fill="FFFFFF"/>
        </w:rPr>
        <w:t>Organizational behavior and human decision processes</w:t>
      </w:r>
      <w:r w:rsidRPr="00202F18">
        <w:rPr>
          <w:color w:val="222222"/>
          <w:szCs w:val="20"/>
          <w:shd w:val="clear" w:color="auto" w:fill="FFFFFF"/>
        </w:rPr>
        <w:t>, </w:t>
      </w:r>
      <w:r w:rsidRPr="00202F18">
        <w:rPr>
          <w:i/>
          <w:iCs/>
          <w:color w:val="222222"/>
          <w:szCs w:val="20"/>
          <w:shd w:val="clear" w:color="auto" w:fill="FFFFFF"/>
        </w:rPr>
        <w:t>85</w:t>
      </w:r>
      <w:r w:rsidRPr="00202F18">
        <w:rPr>
          <w:color w:val="222222"/>
          <w:szCs w:val="20"/>
          <w:shd w:val="clear" w:color="auto" w:fill="FFFFFF"/>
        </w:rPr>
        <w:t>(2), pp.360-381.</w:t>
      </w:r>
    </w:p>
    <w:p w14:paraId="2C43B11F" w14:textId="77777777" w:rsidR="00804AA1" w:rsidRPr="00202F18" w:rsidRDefault="00804AA1" w:rsidP="00804AA1">
      <w:pPr>
        <w:spacing w:line="480" w:lineRule="auto"/>
        <w:ind w:left="720" w:hanging="720"/>
      </w:pPr>
      <w:r w:rsidRPr="00202F18">
        <w:rPr>
          <w:color w:val="222222"/>
          <w:shd w:val="clear" w:color="auto" w:fill="FFFFFF"/>
        </w:rPr>
        <w:t>Tjosvold, D., 2008. The conflict</w:t>
      </w:r>
      <w:r w:rsidRPr="00202F18">
        <w:rPr>
          <w:rFonts w:ascii="Cambria Math" w:hAnsi="Cambria Math" w:cs="Cambria Math"/>
          <w:color w:val="222222"/>
          <w:shd w:val="clear" w:color="auto" w:fill="FFFFFF"/>
        </w:rPr>
        <w:t>‐</w:t>
      </w:r>
      <w:r w:rsidRPr="00202F18">
        <w:rPr>
          <w:color w:val="222222"/>
          <w:shd w:val="clear" w:color="auto" w:fill="FFFFFF"/>
        </w:rPr>
        <w:t>positive organization: It depends upon us. </w:t>
      </w:r>
      <w:r w:rsidRPr="00202F18">
        <w:rPr>
          <w:i/>
          <w:iCs/>
          <w:color w:val="222222"/>
          <w:shd w:val="clear" w:color="auto" w:fill="FFFFFF"/>
        </w:rPr>
        <w:t>Journal of Organizational Behavior: The International Journal of Industrial, Occupational and Organizational Psychology and Behavior</w:t>
      </w:r>
      <w:r w:rsidRPr="00202F18">
        <w:rPr>
          <w:color w:val="222222"/>
          <w:shd w:val="clear" w:color="auto" w:fill="FFFFFF"/>
        </w:rPr>
        <w:t>, </w:t>
      </w:r>
      <w:r w:rsidRPr="00202F18">
        <w:rPr>
          <w:i/>
          <w:iCs/>
          <w:color w:val="222222"/>
          <w:shd w:val="clear" w:color="auto" w:fill="FFFFFF"/>
        </w:rPr>
        <w:t>29</w:t>
      </w:r>
      <w:r w:rsidRPr="00202F18">
        <w:rPr>
          <w:color w:val="222222"/>
          <w:shd w:val="clear" w:color="auto" w:fill="FFFFFF"/>
        </w:rPr>
        <w:t>(1), pp.19-28.</w:t>
      </w:r>
    </w:p>
    <w:p w14:paraId="3BEECFFF" w14:textId="442C0ED2" w:rsidR="00804AA1" w:rsidRPr="00202F18" w:rsidRDefault="00804AA1" w:rsidP="00804AA1">
      <w:pPr>
        <w:spacing w:line="480" w:lineRule="auto"/>
        <w:ind w:left="720" w:hanging="720"/>
      </w:pPr>
      <w:r w:rsidRPr="00202F18">
        <w:rPr>
          <w:color w:val="222222"/>
          <w:shd w:val="clear" w:color="auto" w:fill="FFFFFF"/>
        </w:rPr>
        <w:t>Wakefield, R.L., Leidner, D.E. and Garrison, G., 2008. Researc</w:t>
      </w:r>
      <w:r w:rsidR="004A4E2A" w:rsidRPr="00202F18">
        <w:rPr>
          <w:color w:val="222222"/>
          <w:shd w:val="clear" w:color="auto" w:fill="FFFFFF"/>
        </w:rPr>
        <w:t xml:space="preserve">h note </w:t>
      </w:r>
      <w:r w:rsidRPr="00202F18">
        <w:rPr>
          <w:color w:val="222222"/>
          <w:shd w:val="clear" w:color="auto" w:fill="FFFFFF"/>
        </w:rPr>
        <w:t>a model of conflict, leadership, and performance in virtual teams. </w:t>
      </w:r>
      <w:r w:rsidRPr="00202F18">
        <w:rPr>
          <w:i/>
          <w:iCs/>
          <w:color w:val="222222"/>
          <w:shd w:val="clear" w:color="auto" w:fill="FFFFFF"/>
        </w:rPr>
        <w:t>Information systems research</w:t>
      </w:r>
      <w:r w:rsidRPr="00202F18">
        <w:rPr>
          <w:color w:val="222222"/>
          <w:shd w:val="clear" w:color="auto" w:fill="FFFFFF"/>
        </w:rPr>
        <w:t>, </w:t>
      </w:r>
      <w:r w:rsidRPr="00202F18">
        <w:rPr>
          <w:i/>
          <w:iCs/>
          <w:color w:val="222222"/>
          <w:shd w:val="clear" w:color="auto" w:fill="FFFFFF"/>
        </w:rPr>
        <w:t>19</w:t>
      </w:r>
      <w:r w:rsidRPr="00202F18">
        <w:rPr>
          <w:color w:val="222222"/>
          <w:shd w:val="clear" w:color="auto" w:fill="FFFFFF"/>
        </w:rPr>
        <w:t>(4), pp.434-455.</w:t>
      </w:r>
    </w:p>
    <w:p w14:paraId="53AE4C64" w14:textId="77777777" w:rsidR="00804AA1" w:rsidRPr="00202F18" w:rsidRDefault="00804AA1" w:rsidP="00804AA1">
      <w:pPr>
        <w:spacing w:line="480" w:lineRule="auto"/>
        <w:ind w:left="720" w:hanging="720"/>
      </w:pPr>
      <w:r w:rsidRPr="00202F18">
        <w:lastRenderedPageBreak/>
        <w:t>Wu, G., Liu, C., Zhao, X. and Zuo, J., 2017. Investigating the relationship between communication-conflict interaction and project success among construction project teams. International Journal of Project Management, 35(8), pp.1466-1482.</w:t>
      </w:r>
    </w:p>
    <w:p w14:paraId="60B5819A" w14:textId="77777777" w:rsidR="00804AA1" w:rsidRPr="00202F18" w:rsidRDefault="00804AA1" w:rsidP="00804AA1">
      <w:pPr>
        <w:spacing w:line="480" w:lineRule="auto"/>
        <w:ind w:left="720" w:hanging="720"/>
      </w:pPr>
      <w:r w:rsidRPr="00202F18">
        <w:rPr>
          <w:color w:val="222222"/>
          <w:shd w:val="clear" w:color="auto" w:fill="FFFFFF"/>
        </w:rPr>
        <w:t>Wu, G., Zhao, X., Zuo, J. and Zillante, G., 2018. Effects of contractual flexibility on conflict and project success in megaprojects. </w:t>
      </w:r>
      <w:r w:rsidRPr="00202F18">
        <w:rPr>
          <w:i/>
          <w:iCs/>
          <w:color w:val="222222"/>
          <w:shd w:val="clear" w:color="auto" w:fill="FFFFFF"/>
        </w:rPr>
        <w:t>International Journal of Conflict Management</w:t>
      </w:r>
      <w:r w:rsidRPr="00202F18">
        <w:rPr>
          <w:color w:val="222222"/>
          <w:shd w:val="clear" w:color="auto" w:fill="FFFFFF"/>
        </w:rPr>
        <w:t>, </w:t>
      </w:r>
      <w:r w:rsidRPr="00202F18">
        <w:rPr>
          <w:i/>
          <w:iCs/>
          <w:color w:val="222222"/>
          <w:shd w:val="clear" w:color="auto" w:fill="FFFFFF"/>
        </w:rPr>
        <w:t>29</w:t>
      </w:r>
      <w:r w:rsidRPr="00202F18">
        <w:rPr>
          <w:color w:val="222222"/>
          <w:shd w:val="clear" w:color="auto" w:fill="FFFFFF"/>
        </w:rPr>
        <w:t>(2), pp.253-278.</w:t>
      </w:r>
    </w:p>
    <w:p w14:paraId="2E39D2A7" w14:textId="77777777" w:rsidR="00804AA1" w:rsidRPr="00202F18" w:rsidRDefault="00804AA1" w:rsidP="00804AA1">
      <w:pPr>
        <w:spacing w:line="480" w:lineRule="auto"/>
        <w:ind w:left="720" w:hanging="720"/>
        <w:rPr>
          <w:color w:val="222222"/>
          <w:shd w:val="clear" w:color="auto" w:fill="FFFFFF"/>
        </w:rPr>
      </w:pPr>
      <w:r w:rsidRPr="00202F18">
        <w:rPr>
          <w:color w:val="222222"/>
          <w:shd w:val="clear" w:color="auto" w:fill="FFFFFF"/>
        </w:rPr>
        <w:t>Zaccaro, S.J., Heinen, B. and Shuffler, M., 2008. Team leadership and team effectiveness. In </w:t>
      </w:r>
      <w:r w:rsidRPr="00202F18">
        <w:rPr>
          <w:i/>
          <w:iCs/>
          <w:color w:val="222222"/>
          <w:shd w:val="clear" w:color="auto" w:fill="FFFFFF"/>
        </w:rPr>
        <w:t>Team effectiveness in complex organizations</w:t>
      </w:r>
      <w:r w:rsidRPr="00202F18">
        <w:rPr>
          <w:color w:val="222222"/>
          <w:shd w:val="clear" w:color="auto" w:fill="FFFFFF"/>
        </w:rPr>
        <w:t> (pp. 117-146). Routledge.</w:t>
      </w:r>
    </w:p>
    <w:p w14:paraId="7E8500C1" w14:textId="77777777" w:rsidR="0037130F" w:rsidRPr="000F759D" w:rsidRDefault="0037130F" w:rsidP="00804AA1">
      <w:pPr>
        <w:spacing w:line="480" w:lineRule="auto"/>
      </w:pPr>
    </w:p>
    <w:sectPr w:rsidR="0037130F" w:rsidRPr="000F759D"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F78617" w14:textId="77777777" w:rsidR="003A7C4C" w:rsidRDefault="003A7C4C">
      <w:r>
        <w:separator/>
      </w:r>
    </w:p>
    <w:p w14:paraId="11E01BB1" w14:textId="77777777" w:rsidR="003A7C4C" w:rsidRDefault="003A7C4C"/>
  </w:endnote>
  <w:endnote w:type="continuationSeparator" w:id="0">
    <w:p w14:paraId="6CAD8CFF" w14:textId="77777777" w:rsidR="003A7C4C" w:rsidRDefault="003A7C4C">
      <w:r>
        <w:continuationSeparator/>
      </w:r>
    </w:p>
    <w:p w14:paraId="59070CFE" w14:textId="77777777" w:rsidR="003A7C4C" w:rsidRDefault="003A7C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82D6E5" w14:textId="77777777" w:rsidR="003A7C4C" w:rsidRDefault="003A7C4C">
      <w:r>
        <w:separator/>
      </w:r>
    </w:p>
    <w:p w14:paraId="5F7AE223" w14:textId="77777777" w:rsidR="003A7C4C" w:rsidRDefault="003A7C4C"/>
  </w:footnote>
  <w:footnote w:type="continuationSeparator" w:id="0">
    <w:p w14:paraId="6F0A5E36" w14:textId="77777777" w:rsidR="003A7C4C" w:rsidRDefault="003A7C4C">
      <w:r>
        <w:continuationSeparator/>
      </w:r>
    </w:p>
    <w:p w14:paraId="7BCD3619" w14:textId="77777777" w:rsidR="003A7C4C" w:rsidRDefault="003A7C4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9F2AFF" w14:textId="4C5B50CB" w:rsidR="00BC283E" w:rsidRPr="00050744" w:rsidRDefault="00DB7711" w:rsidP="006E2EA2">
    <w:pPr>
      <w:pStyle w:val="Header"/>
      <w:jc w:val="right"/>
    </w:pPr>
    <w:r>
      <w:t>Team Conflict</w:t>
    </w:r>
    <w:r w:rsidR="00272A4E">
      <w:t xml:space="preserve"> </w:t>
    </w:r>
    <w:r w:rsidR="00BC283E" w:rsidRPr="00050744">
      <w:rPr>
        <w:rStyle w:val="PageNumber"/>
      </w:rPr>
      <w:fldChar w:fldCharType="begin"/>
    </w:r>
    <w:r w:rsidR="00BC283E" w:rsidRPr="00050744">
      <w:rPr>
        <w:rStyle w:val="PageNumber"/>
      </w:rPr>
      <w:instrText xml:space="preserve"> PAGE </w:instrText>
    </w:r>
    <w:r w:rsidR="00BC283E" w:rsidRPr="00050744">
      <w:rPr>
        <w:rStyle w:val="PageNumber"/>
      </w:rPr>
      <w:fldChar w:fldCharType="separate"/>
    </w:r>
    <w:r w:rsidR="00A65AD1">
      <w:rPr>
        <w:rStyle w:val="PageNumber"/>
        <w:noProof/>
      </w:rPr>
      <w:t>12</w:t>
    </w:r>
    <w:r w:rsidR="00BC283E" w:rsidRPr="00050744">
      <w:rPr>
        <w:rStyle w:val="PageNumber"/>
      </w:rPr>
      <w:fldChar w:fldCharType="end"/>
    </w:r>
  </w:p>
  <w:p w14:paraId="554165F5" w14:textId="77777777" w:rsidR="00B86751" w:rsidRDefault="00B8675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0">
    <w:nsid w:val="4A584D52"/>
    <w:multiLevelType w:val="hybridMultilevel"/>
    <w:tmpl w:val="14BA7E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mwrAUAD6tp9CwAAAA="/>
  </w:docVars>
  <w:rsids>
    <w:rsidRoot w:val="008A6AFF"/>
    <w:rsid w:val="00017B84"/>
    <w:rsid w:val="00017F74"/>
    <w:rsid w:val="0004181A"/>
    <w:rsid w:val="00050316"/>
    <w:rsid w:val="00050744"/>
    <w:rsid w:val="00055616"/>
    <w:rsid w:val="000578D5"/>
    <w:rsid w:val="00065E43"/>
    <w:rsid w:val="00073233"/>
    <w:rsid w:val="000804CF"/>
    <w:rsid w:val="000A1527"/>
    <w:rsid w:val="000A3CD5"/>
    <w:rsid w:val="000C008D"/>
    <w:rsid w:val="000C43D6"/>
    <w:rsid w:val="000F759D"/>
    <w:rsid w:val="00112DF7"/>
    <w:rsid w:val="00121785"/>
    <w:rsid w:val="00125B5B"/>
    <w:rsid w:val="0013681C"/>
    <w:rsid w:val="00140C17"/>
    <w:rsid w:val="00144472"/>
    <w:rsid w:val="0017127F"/>
    <w:rsid w:val="00173D9C"/>
    <w:rsid w:val="00174DFA"/>
    <w:rsid w:val="0017775A"/>
    <w:rsid w:val="00182180"/>
    <w:rsid w:val="0018567A"/>
    <w:rsid w:val="001861A2"/>
    <w:rsid w:val="00186C83"/>
    <w:rsid w:val="001C2460"/>
    <w:rsid w:val="001D134A"/>
    <w:rsid w:val="001D2926"/>
    <w:rsid w:val="001E6002"/>
    <w:rsid w:val="00202F18"/>
    <w:rsid w:val="00220EBE"/>
    <w:rsid w:val="002227A3"/>
    <w:rsid w:val="002357A9"/>
    <w:rsid w:val="002476AA"/>
    <w:rsid w:val="00253F87"/>
    <w:rsid w:val="0026343D"/>
    <w:rsid w:val="00264B1B"/>
    <w:rsid w:val="00271303"/>
    <w:rsid w:val="00272A4E"/>
    <w:rsid w:val="00287AFC"/>
    <w:rsid w:val="002930B8"/>
    <w:rsid w:val="0029334F"/>
    <w:rsid w:val="002A333F"/>
    <w:rsid w:val="002A5009"/>
    <w:rsid w:val="002A582D"/>
    <w:rsid w:val="002B0E3C"/>
    <w:rsid w:val="002C53A3"/>
    <w:rsid w:val="002D270C"/>
    <w:rsid w:val="002E0145"/>
    <w:rsid w:val="002E41AF"/>
    <w:rsid w:val="002F175C"/>
    <w:rsid w:val="002F5D05"/>
    <w:rsid w:val="00313065"/>
    <w:rsid w:val="00317335"/>
    <w:rsid w:val="00327025"/>
    <w:rsid w:val="00330694"/>
    <w:rsid w:val="0033167D"/>
    <w:rsid w:val="00351654"/>
    <w:rsid w:val="00355A28"/>
    <w:rsid w:val="00360028"/>
    <w:rsid w:val="00364E0B"/>
    <w:rsid w:val="0037130F"/>
    <w:rsid w:val="0038312E"/>
    <w:rsid w:val="00394BAB"/>
    <w:rsid w:val="003960FC"/>
    <w:rsid w:val="003A7C4C"/>
    <w:rsid w:val="003C0BFA"/>
    <w:rsid w:val="003D0B26"/>
    <w:rsid w:val="003E1EB6"/>
    <w:rsid w:val="003F4EC3"/>
    <w:rsid w:val="003F5A63"/>
    <w:rsid w:val="00414E60"/>
    <w:rsid w:val="0042072D"/>
    <w:rsid w:val="00420A02"/>
    <w:rsid w:val="00424E97"/>
    <w:rsid w:val="00425D3B"/>
    <w:rsid w:val="00427BB0"/>
    <w:rsid w:val="004445B0"/>
    <w:rsid w:val="00467040"/>
    <w:rsid w:val="004860A9"/>
    <w:rsid w:val="00486512"/>
    <w:rsid w:val="00486911"/>
    <w:rsid w:val="00491946"/>
    <w:rsid w:val="004922BC"/>
    <w:rsid w:val="00492433"/>
    <w:rsid w:val="004A4E2A"/>
    <w:rsid w:val="004A4F79"/>
    <w:rsid w:val="004A54F7"/>
    <w:rsid w:val="004D20CF"/>
    <w:rsid w:val="004D2924"/>
    <w:rsid w:val="004D58C8"/>
    <w:rsid w:val="004E70E8"/>
    <w:rsid w:val="004F71AC"/>
    <w:rsid w:val="00512B4A"/>
    <w:rsid w:val="005154EB"/>
    <w:rsid w:val="00532588"/>
    <w:rsid w:val="0053797E"/>
    <w:rsid w:val="0055128A"/>
    <w:rsid w:val="005519D1"/>
    <w:rsid w:val="00554BD1"/>
    <w:rsid w:val="005573D6"/>
    <w:rsid w:val="0056105A"/>
    <w:rsid w:val="005617EF"/>
    <w:rsid w:val="00576B3A"/>
    <w:rsid w:val="005831CB"/>
    <w:rsid w:val="005960B7"/>
    <w:rsid w:val="005A19CD"/>
    <w:rsid w:val="005A6CCE"/>
    <w:rsid w:val="005B138E"/>
    <w:rsid w:val="005B335D"/>
    <w:rsid w:val="005C1C18"/>
    <w:rsid w:val="0060010C"/>
    <w:rsid w:val="00620078"/>
    <w:rsid w:val="00622B14"/>
    <w:rsid w:val="006422BC"/>
    <w:rsid w:val="0064456C"/>
    <w:rsid w:val="00645424"/>
    <w:rsid w:val="00646DA5"/>
    <w:rsid w:val="006556FC"/>
    <w:rsid w:val="00686571"/>
    <w:rsid w:val="00691D8D"/>
    <w:rsid w:val="00694CEF"/>
    <w:rsid w:val="006B6F07"/>
    <w:rsid w:val="006C1834"/>
    <w:rsid w:val="006C59DC"/>
    <w:rsid w:val="006D5A8D"/>
    <w:rsid w:val="006D5E78"/>
    <w:rsid w:val="006E150F"/>
    <w:rsid w:val="006E2EA2"/>
    <w:rsid w:val="006E6ECE"/>
    <w:rsid w:val="006F4952"/>
    <w:rsid w:val="00711866"/>
    <w:rsid w:val="00711F62"/>
    <w:rsid w:val="007251D0"/>
    <w:rsid w:val="007374DF"/>
    <w:rsid w:val="0074623C"/>
    <w:rsid w:val="0075192F"/>
    <w:rsid w:val="00753DD5"/>
    <w:rsid w:val="00764269"/>
    <w:rsid w:val="007716D3"/>
    <w:rsid w:val="0077184E"/>
    <w:rsid w:val="00776554"/>
    <w:rsid w:val="007838B8"/>
    <w:rsid w:val="00784DB1"/>
    <w:rsid w:val="007A41CD"/>
    <w:rsid w:val="007A43BF"/>
    <w:rsid w:val="007B6CDA"/>
    <w:rsid w:val="007C18AB"/>
    <w:rsid w:val="007C2648"/>
    <w:rsid w:val="007C4E89"/>
    <w:rsid w:val="007D1BC5"/>
    <w:rsid w:val="007D3C62"/>
    <w:rsid w:val="007F0BBE"/>
    <w:rsid w:val="007F1CC2"/>
    <w:rsid w:val="007F490C"/>
    <w:rsid w:val="00800F22"/>
    <w:rsid w:val="008020D2"/>
    <w:rsid w:val="00802B07"/>
    <w:rsid w:val="00804AA1"/>
    <w:rsid w:val="00821F3E"/>
    <w:rsid w:val="00830D90"/>
    <w:rsid w:val="00840A11"/>
    <w:rsid w:val="008423D8"/>
    <w:rsid w:val="008664BB"/>
    <w:rsid w:val="008810C4"/>
    <w:rsid w:val="008838C4"/>
    <w:rsid w:val="00886ACD"/>
    <w:rsid w:val="00887E34"/>
    <w:rsid w:val="00891ADB"/>
    <w:rsid w:val="00894AD8"/>
    <w:rsid w:val="008A309B"/>
    <w:rsid w:val="008A3762"/>
    <w:rsid w:val="008A4FF9"/>
    <w:rsid w:val="008A5A02"/>
    <w:rsid w:val="008A6AFF"/>
    <w:rsid w:val="008B572B"/>
    <w:rsid w:val="008C6813"/>
    <w:rsid w:val="008D123A"/>
    <w:rsid w:val="008F13BB"/>
    <w:rsid w:val="008F1655"/>
    <w:rsid w:val="008F77FE"/>
    <w:rsid w:val="00900D0A"/>
    <w:rsid w:val="009035AA"/>
    <w:rsid w:val="00904031"/>
    <w:rsid w:val="00912BEC"/>
    <w:rsid w:val="009132A3"/>
    <w:rsid w:val="009143B3"/>
    <w:rsid w:val="00917E07"/>
    <w:rsid w:val="00921B4B"/>
    <w:rsid w:val="00924F34"/>
    <w:rsid w:val="00943011"/>
    <w:rsid w:val="00957384"/>
    <w:rsid w:val="009623EE"/>
    <w:rsid w:val="00963B4E"/>
    <w:rsid w:val="0097129D"/>
    <w:rsid w:val="009736A1"/>
    <w:rsid w:val="00990515"/>
    <w:rsid w:val="009A6769"/>
    <w:rsid w:val="009B318A"/>
    <w:rsid w:val="009C3BED"/>
    <w:rsid w:val="009C6E4F"/>
    <w:rsid w:val="009E40B5"/>
    <w:rsid w:val="009E46BA"/>
    <w:rsid w:val="009E6E85"/>
    <w:rsid w:val="009F00E2"/>
    <w:rsid w:val="009F2431"/>
    <w:rsid w:val="00A04BB6"/>
    <w:rsid w:val="00A429A4"/>
    <w:rsid w:val="00A64E18"/>
    <w:rsid w:val="00A64E71"/>
    <w:rsid w:val="00A65AD1"/>
    <w:rsid w:val="00A66A56"/>
    <w:rsid w:val="00A67505"/>
    <w:rsid w:val="00A70AC8"/>
    <w:rsid w:val="00A75049"/>
    <w:rsid w:val="00A872A0"/>
    <w:rsid w:val="00A9681E"/>
    <w:rsid w:val="00AD336C"/>
    <w:rsid w:val="00AD439F"/>
    <w:rsid w:val="00AE3F51"/>
    <w:rsid w:val="00AF5531"/>
    <w:rsid w:val="00B02FAF"/>
    <w:rsid w:val="00B070E8"/>
    <w:rsid w:val="00B07267"/>
    <w:rsid w:val="00B1659B"/>
    <w:rsid w:val="00B3113C"/>
    <w:rsid w:val="00B40FF0"/>
    <w:rsid w:val="00B415B7"/>
    <w:rsid w:val="00B448D0"/>
    <w:rsid w:val="00B50C14"/>
    <w:rsid w:val="00B52224"/>
    <w:rsid w:val="00B52829"/>
    <w:rsid w:val="00B528D8"/>
    <w:rsid w:val="00B820C9"/>
    <w:rsid w:val="00B86751"/>
    <w:rsid w:val="00BC283E"/>
    <w:rsid w:val="00BC437B"/>
    <w:rsid w:val="00BE61AE"/>
    <w:rsid w:val="00BE66E7"/>
    <w:rsid w:val="00BF2ED8"/>
    <w:rsid w:val="00C04F3F"/>
    <w:rsid w:val="00C13388"/>
    <w:rsid w:val="00C362B6"/>
    <w:rsid w:val="00C449C9"/>
    <w:rsid w:val="00C47EC4"/>
    <w:rsid w:val="00C51D2A"/>
    <w:rsid w:val="00C713AC"/>
    <w:rsid w:val="00C7599A"/>
    <w:rsid w:val="00C84CAD"/>
    <w:rsid w:val="00CA7FD2"/>
    <w:rsid w:val="00CB2673"/>
    <w:rsid w:val="00CC427D"/>
    <w:rsid w:val="00CD3F0C"/>
    <w:rsid w:val="00CE6C99"/>
    <w:rsid w:val="00CE7B4E"/>
    <w:rsid w:val="00CF1CED"/>
    <w:rsid w:val="00CF4574"/>
    <w:rsid w:val="00CF517F"/>
    <w:rsid w:val="00CF6C12"/>
    <w:rsid w:val="00D01CC2"/>
    <w:rsid w:val="00D114CF"/>
    <w:rsid w:val="00D224D5"/>
    <w:rsid w:val="00D30AEF"/>
    <w:rsid w:val="00D41461"/>
    <w:rsid w:val="00D456AD"/>
    <w:rsid w:val="00D61C3B"/>
    <w:rsid w:val="00D64648"/>
    <w:rsid w:val="00D71457"/>
    <w:rsid w:val="00D81B6E"/>
    <w:rsid w:val="00D859D0"/>
    <w:rsid w:val="00DB7711"/>
    <w:rsid w:val="00DC70A7"/>
    <w:rsid w:val="00DD7745"/>
    <w:rsid w:val="00DD78B0"/>
    <w:rsid w:val="00DF089C"/>
    <w:rsid w:val="00DF45C9"/>
    <w:rsid w:val="00E0171A"/>
    <w:rsid w:val="00E17671"/>
    <w:rsid w:val="00E246FD"/>
    <w:rsid w:val="00E3608C"/>
    <w:rsid w:val="00E558F6"/>
    <w:rsid w:val="00E71546"/>
    <w:rsid w:val="00E86465"/>
    <w:rsid w:val="00EA2AFC"/>
    <w:rsid w:val="00EB3B2D"/>
    <w:rsid w:val="00EB78ED"/>
    <w:rsid w:val="00EC5242"/>
    <w:rsid w:val="00EC7D80"/>
    <w:rsid w:val="00ED4EDA"/>
    <w:rsid w:val="00EE2996"/>
    <w:rsid w:val="00EE40B8"/>
    <w:rsid w:val="00EE4F1B"/>
    <w:rsid w:val="00EF1736"/>
    <w:rsid w:val="00EF238F"/>
    <w:rsid w:val="00EF7465"/>
    <w:rsid w:val="00F01FA1"/>
    <w:rsid w:val="00F03967"/>
    <w:rsid w:val="00F046B2"/>
    <w:rsid w:val="00F110E7"/>
    <w:rsid w:val="00F11E02"/>
    <w:rsid w:val="00F13BD2"/>
    <w:rsid w:val="00F15869"/>
    <w:rsid w:val="00F3524E"/>
    <w:rsid w:val="00F3716C"/>
    <w:rsid w:val="00F4121D"/>
    <w:rsid w:val="00F414A6"/>
    <w:rsid w:val="00F471A1"/>
    <w:rsid w:val="00F5007F"/>
    <w:rsid w:val="00F50EFA"/>
    <w:rsid w:val="00F556BA"/>
    <w:rsid w:val="00F72D91"/>
    <w:rsid w:val="00F858F9"/>
    <w:rsid w:val="00F901C2"/>
    <w:rsid w:val="00FA40CB"/>
    <w:rsid w:val="00FB05C1"/>
    <w:rsid w:val="00FB6F4F"/>
    <w:rsid w:val="00FC263D"/>
    <w:rsid w:val="00FD6477"/>
    <w:rsid w:val="00FD7DD7"/>
    <w:rsid w:val="00FE64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72763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lang w:val="en-GB"/>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paragraph" w:styleId="ListParagraph">
    <w:name w:val="List Paragraph"/>
    <w:basedOn w:val="Normal"/>
    <w:uiPriority w:val="34"/>
    <w:qFormat/>
    <w:rsid w:val="00B528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8996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B239789-B335-4AB7-8EB3-75FF8115E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067</Words>
  <Characters>2318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02T11:56:00Z</dcterms:created>
  <dcterms:modified xsi:type="dcterms:W3CDTF">2019-08-02T11:56:00Z</dcterms:modified>
  <cp:category/>
</cp:coreProperties>
</file>